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47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box</w:t>
      </w:r>
      <w:r>
        <w:t xml:space="preserve"> </w:t>
      </w:r>
      <w:r>
        <w:t xml:space="preserve">Notebook</w:t>
      </w:r>
      <w:r>
        <w:t xml:space="preserve"> </w:t>
      </w:r>
      <w:r>
        <w:t xml:space="preserve">Rendering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rthington</w:t>
      </w:r>
    </w:p>
    <w:p>
      <w:pPr>
        <w:pStyle w:val="Date"/>
      </w:pPr>
      <w:r>
        <w:t xml:space="preserve">4/1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3"/>
    <w:bookmarkStart w:id="36" w:name="X4a7268c05c9f659cd539851d488f67472604d63"/>
    <w:p>
      <w:pPr>
        <w:pStyle w:val="Heading1"/>
      </w:pPr>
      <w:r>
        <w:t xml:space="preserve">3. Activity: Paintings catalogue in Jupyter Noteboo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24">
        <w:r>
          <w:rPr>
            <w:rStyle w:val="Hyperlink"/>
          </w:rPr>
          <w:t xml:space="preserve">http://www.wikidata.org/entity/Q25569472</w:t>
        </w:r>
      </w:hyperlink>
    </w:p>
    <w:p>
      <w:pPr>
        <w:pStyle w:val="BodyText"/>
      </w:pPr>
      <w:r>
        <w:t xml:space="preserve">Title: Judith</w:t>
      </w:r>
    </w:p>
    <w:p>
      <w:pPr>
        <w:pStyle w:val="BodyText"/>
      </w:pPr>
      <w:r>
        <w:t xml:space="preserve">Year: 1625</w:t>
      </w:r>
    </w:p>
    <w:p>
      <w:pPr>
        <w:pStyle w:val="BodyText"/>
      </w:pPr>
      <w:r>
        <w:t xml:space="preserve">Creator: Simon Vouet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38700" cy="635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paintings_files/figure-docx/cell-2-output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28">
        <w:r>
          <w:rPr>
            <w:rStyle w:val="Hyperlink"/>
          </w:rPr>
          <w:t xml:space="preserve">http://www.wikidata.org/entity/Q27316110</w:t>
        </w:r>
      </w:hyperlink>
    </w:p>
    <w:p>
      <w:pPr>
        <w:pStyle w:val="BodyText"/>
      </w:pPr>
      <w:r>
        <w:t xml:space="preserve">Title: Zeil- en roeiboten in een riviermonding</w:t>
      </w:r>
    </w:p>
    <w:p>
      <w:pPr>
        <w:pStyle w:val="BodyText"/>
      </w:pPr>
      <w:r>
        <w:t xml:space="preserve">Year: 1640</w:t>
      </w:r>
    </w:p>
    <w:p>
      <w:pPr>
        <w:pStyle w:val="BodyText"/>
      </w:pPr>
      <w:r>
        <w:t xml:space="preserve">Creator: Jan van Goyen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47776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paintings_files/figure-docx/cell-2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2">
        <w:r>
          <w:rPr>
            <w:rStyle w:val="Hyperlink"/>
          </w:rPr>
          <w:t xml:space="preserve">http://www.wikidata.org/entity/Q27919851</w:t>
        </w:r>
      </w:hyperlink>
    </w:p>
    <w:p>
      <w:pPr>
        <w:pStyle w:val="BodyText"/>
      </w:pPr>
      <w:r>
        <w:t xml:space="preserve">Title: The Gallery of Archduke Leopold in Brussels (I)</w:t>
      </w:r>
    </w:p>
    <w:p>
      <w:pPr>
        <w:pStyle w:val="BodyText"/>
      </w:pPr>
      <w:r>
        <w:t xml:space="preserve">Year: 1651</w:t>
      </w:r>
    </w:p>
    <w:p>
      <w:pPr>
        <w:pStyle w:val="BodyText"/>
      </w:pPr>
      <w:r>
        <w:t xml:space="preserve">Creator: David Teniers the Younger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5384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paintings_files/figure-docx/cell-2-output-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sample-collection-template"/>
    <w:p>
      <w:pPr>
        <w:pStyle w:val="Heading1"/>
      </w:pPr>
      <w:r>
        <w:t xml:space="preserve">4. Sample Collection Template</w:t>
      </w:r>
    </w:p>
    <w:p>
      <w:pPr>
        <w:pStyle w:val="FirstParagraph"/>
      </w:pPr>
      <w:r>
        <w:t xml:space="preserve">From: URL</w:t>
      </w:r>
    </w:p>
    <w:bookmarkEnd w:id="37"/>
    <w:bookmarkStart w:id="50" w:name="sample-collection-sprengel-museum"/>
    <w:p>
      <w:pPr>
        <w:pStyle w:val="Heading1"/>
      </w:pPr>
      <w:r>
        <w:t xml:space="preserve">5. Sample Collection Sprengel Museum</w:t>
      </w:r>
    </w:p>
    <w:p>
      <w:pPr>
        <w:pStyle w:val="FirstParagraph"/>
      </w:pPr>
      <w:r>
        <w:t xml:space="preserve">Paintings from the Sprengel Museum, Hannover. https://www.wikidata.org/wiki/Q510144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8">
        <w:r>
          <w:rPr>
            <w:rStyle w:val="Hyperlink"/>
          </w:rPr>
          <w:t xml:space="preserve">http://www.wikidata.org/entity/Q934482</w:t>
        </w:r>
      </w:hyperlink>
    </w:p>
    <w:p>
      <w:pPr>
        <w:pStyle w:val="BodyText"/>
      </w:pPr>
      <w:r>
        <w:t xml:space="preserve">Title: The Street Enters the House</w:t>
      </w:r>
    </w:p>
    <w:p>
      <w:pPr>
        <w:pStyle w:val="BodyText"/>
      </w:pPr>
      <w:r>
        <w:t xml:space="preserve">Year: 1911</w:t>
      </w:r>
    </w:p>
    <w:p>
      <w:pPr>
        <w:pStyle w:val="BodyText"/>
      </w:pPr>
      <w:r>
        <w:t xml:space="preserve">Creator: Umberto Boccion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529132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collection_1_sprengel_files/figure-docx/cell-2-output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2">
        <w:r>
          <w:rPr>
            <w:rStyle w:val="Hyperlink"/>
          </w:rPr>
          <w:t xml:space="preserve">http://www.wikidata.org/entity/Q18890767</w:t>
        </w:r>
      </w:hyperlink>
    </w:p>
    <w:p>
      <w:pPr>
        <w:pStyle w:val="BodyText"/>
      </w:pPr>
      <w:r>
        <w:t xml:space="preserve">Title: Seated Nude</w:t>
      </w:r>
    </w:p>
    <w:p>
      <w:pPr>
        <w:pStyle w:val="BodyText"/>
      </w:pPr>
      <w:r>
        <w:t xml:space="preserve">Year: 1902</w:t>
      </w:r>
    </w:p>
    <w:p>
      <w:pPr>
        <w:pStyle w:val="BodyText"/>
      </w:pPr>
      <w:r>
        <w:t xml:space="preserve">Creator: Edvard Munch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229100" cy="635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collection_1_sprengel_files/figure-docx/cell-2-output-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6">
        <w:r>
          <w:rPr>
            <w:rStyle w:val="Hyperlink"/>
          </w:rPr>
          <w:t xml:space="preserve">http://www.wikidata.org/entity/Q18890869</w:t>
        </w:r>
      </w:hyperlink>
    </w:p>
    <w:p>
      <w:pPr>
        <w:pStyle w:val="BodyText"/>
      </w:pPr>
      <w:r>
        <w:t xml:space="preserve">Title: Small Town Street in Snow</w:t>
      </w:r>
    </w:p>
    <w:p>
      <w:pPr>
        <w:pStyle w:val="BodyText"/>
      </w:pPr>
      <w:r>
        <w:t xml:space="preserve">Year: 1906</w:t>
      </w:r>
    </w:p>
    <w:p>
      <w:pPr>
        <w:pStyle w:val="BodyText"/>
      </w:pPr>
      <w:r>
        <w:t xml:space="preserve">Creator: Edvard Munch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6450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collection_1_sprengel_files/figure-docx/cell-2-output-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sample-collection-ahmad"/>
    <w:p>
      <w:pPr>
        <w:pStyle w:val="Heading1"/>
      </w:pPr>
      <w:r>
        <w:t xml:space="preserve">6. Sample Collection Ahmad</w:t>
      </w:r>
    </w:p>
    <w:p>
      <w:pPr>
        <w:pStyle w:val="FirstParagraph"/>
      </w:pPr>
      <w:r>
        <w:t xml:space="preserve">From: https://w.wiki/6a6J</w:t>
      </w:r>
    </w:p>
    <w:p>
      <w:pPr>
        <w:pStyle w:val="BodyText"/>
      </w:pP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2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05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cesco%20da%20Ponte%2C%20gen.%20Francesco%20Bassano%20-%20Sommer%20%28Opferung%20Isaaks%29%20-%20GG%204302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2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7050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05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cesco%20da%20Ponte%2C%20gen.%20Francesco%20Bassano%20-%20Herbst%20%28Moses%20empf%C3%A4ngt%20die%20Gesetzestafeln%29%20-%20GG%204304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7050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2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05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cesco%20da%20Ponte%2C%20gen.%20Francesco%20Bassano%20-%20Verspottung%20Christi%20-%20GG%205810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2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7050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05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cesco%20da%20Ponte%2C%20gen.%20Francesco%20Bassano%20-%20Bildnis%20eines%20b%C3%A4rtigen%20Mannes%20mit%20Sanduhr%20und%20Astrolabium%20-%20GG%205775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7050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2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05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cesco%20da%20Ponte%2C%20gen.%20Francesco%20Bassano%20-%20Jahrmarkt%20-%20GG%204319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2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7050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05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cesco%20da%20Ponte%2C%20gen.%20Francesco%20Bassano%20-%20Winter%20%28Schweineschlachten%29%20-%20GG%204288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7050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2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05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cesco%20da%20Ponte%2C%20gen.%20Francesco%20Bassano%20-%20Sommer%20%28Juni%2C%20Juli%2C%20August%29%20-%20GG%204289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2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7050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05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cesco%20da%20Ponte%2C%20gen.%20Francesco%20Bassano%20-%20Herbst%20%28Weinlese%29%20-%20GG%204287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7050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2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05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cesco%20da%20Ponte%2C%20gen.%20Francesco%20Bassano%20-%20Herkules%20und%20Omphale%20-%20GG%203575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2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7050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2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05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cesco%20da%20Ponte%2C%20gen.%20Francesco%20Bassano%20-%20Anbetung%20der%20K%C3%B6nige%20-%20GG%205801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2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7050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2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05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ncesco%20da%20Ponte%2C%20gen.%20Francesco%20Bassano%20-%20Wunder%20aus%20der%20Quelle%20von%20Mara%20-%20GG%204300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2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7050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66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po%20da%20Ponte%2C%20gen.%20Jacopo%20Bassano%20-%20Moses%20schl%C3%A4gt%20Wasser%20aus%20dem%20Felsen%20-%20GG%204305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8668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66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rolamo%20da%20Ponte%2C%20gen.%20Gerolamo%20Bassano%20-%20Jakob%20am%20Brunnen%20-%20GG%204307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8668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2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66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rolamo%20da%20Ponte%2C%20gen.%20Gerolamo%20Bassano%20-%20Aufbruch%20Abrahams%20ins%20gelobte%20Land%20-%20GG%204301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2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8668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9782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66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rolamo%20da%20Ponte%2C%20gen.%20Gerolamo%20Bassano%20-%20Grablegung%20Christi%20-%20GG%204312%20-%20Kunsthistorisches%20Museu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79782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creator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86685</w:t>
      </w:r>
      <w:r>
        <w:t xml:space="preserve">’</w:t>
      </w:r>
      <w:r>
        <w:t xml:space="preserve">}}</w:t>
      </w:r>
    </w:p>
    <w:bookmarkEnd w:id="51"/>
    <w:bookmarkStart w:id="52" w:name="sample-collection-albaloush"/>
    <w:p>
      <w:pPr>
        <w:pStyle w:val="Heading1"/>
      </w:pPr>
      <w:r>
        <w:t xml:space="preserve">7. Sample Collection Albaloush</w:t>
      </w:r>
    </w:p>
    <w:p>
      <w:pPr>
        <w:pStyle w:val="FirstParagraph"/>
      </w:pPr>
      <w:r>
        <w:t xml:space="preserve">From: https://w.wiki/6cNa</w:t>
      </w:r>
    </w:p>
    <w:p>
      <w:pPr>
        <w:pStyle w:val="BodyText"/>
      </w:pP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nstra%C3%9Fe%201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n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1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zz%20club%20Hannover%20Am%20Lindener%20Berge%20Linden-Mitt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9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8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2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2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3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weg%2027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weg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4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ment%20house%20Laportestrasse%20Allerweg%20Linden-Sue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portestraße 2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9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3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 (facad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3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6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9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94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9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2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7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7%20%2B%201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9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1%20%2B%202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20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4%20%2B%202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8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2%20%2B%2030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9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7%20%2B%203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8%20%2B%2046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7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6%20%2B%2054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52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%20%2B%20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9%20%2B%201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6%20%2B%2014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0%20%2B%201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0%20%2B%2052%2C%204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3%20%2B%2055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6%20%2B%2054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1%20%2B%206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3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8%20%2B%2066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9%20-%20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7a%2C%202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1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21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5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21a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2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23%2C%203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33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39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1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zer%20Stra%C3%9Fe%2012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zer 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0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ilroad%20Bridge%20Borriesstrasse%20Waldhaus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Borries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4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37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45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6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8%2C%208a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5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eimstra%C3%9Fe%201a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4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7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7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Wichmannstrasse%2026%20Caecilienstrasse%208a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äcilie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2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2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11b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1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sse%201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tstra%C3%9Fe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t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75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7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7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7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7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18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%20%2B%20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2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5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2%20%2B%201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5%20%2B%207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5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4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3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Deisterstraße 56-6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7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81/8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8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0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hrbergstraße 1-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5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7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6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7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7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7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7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5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9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1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5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üntherstraße 33-4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randensteinstraße Liebrechtstraße Roßkampstraße Waldheim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7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a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2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3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5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3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partanerstraße 2-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1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4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6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0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5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9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9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ee area Auferstehung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41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ecourt Auferstehung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4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iner 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2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925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sserm%C3%BChle%20Eltze%20%28Uetze%29%20IMG%20993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mühle Eltz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925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euerwehrger%C3%A4tehaus%20Resse%20%28Wedemark%29.jpe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euerwehrgerätehaus Res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8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sserstra%C3%9Fenkreuz%20Seelz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Fahrt am Wasserstraßenkreuz Seelz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130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bkapelle%20von%20Bothmer%20I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bkapelle der Familie von Bothm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416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ierstedt%20Kirche%202022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kirche Beiersted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433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ngeleben%20Kirche%202022-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kirche Ingele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2828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renmal%20%C3%9Chrder%20Berg%20%28Osterode%20am%20Harz%29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hrenmal Ührder 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417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7801%20D%C3%B6tlingen%20Dorfring%208%20Tabkenho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4172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2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9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548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wieflingen%20Kirche%202022-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uriti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1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530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bbeln%20Kirche%202022-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ri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age%20Fahrenholz%20An%20der%20Ilmenau%208%20006%202021%2006%202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Ilmenau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0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Strandstraße 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8299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mühle Königshüt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795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%20Davenstedter%20Str.%20218%20Bild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2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bauschule%20Ahlem%20M%C3%A4dchen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Girls’ house of the former Israelite Horticultural School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51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m%20Klingenkampe%201c%2C%204%2C%20Lah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m Klingenkampe 1c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2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3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2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7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7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2008-%20Geha-Werke%20-by-RaBoe-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dustrial building Podbielskistraße 321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18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fallenendenkmal%20Weltkriegsdenkmal%20in%20Wettberge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nument to the fallen in the First World Wa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2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age%2C%201%2C%20Am%20Edelhofe%205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2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ekestra%C3%9Fe%2095a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kestraße 9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rpfeiler%2C%201%2C%20Am%20Edelhofe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oalpost Am Edelhof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r%2C%201%2C%20Gedenkst%C3%A4tte%2C%20An%20der%20Bauerwiese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te to the memorial site An der Bauerwie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2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iegerdenkmal%201866%2C%201870-1871%2C%201%2C%20Gedenkst%C3%A4tte%2C%20An%20der%20Bauerwiese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1866, 1870-1871, Hannover-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0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hrfamilienhaus%20Bebelstra%C3%9Fe%2022%20in%20Hannover-Ricklin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bel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4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rad-H%C3%A4nisch-Stra%C3%9Fe%2014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rad-Hänisch-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25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in%20Wettberge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ttbergen district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4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5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6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5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7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28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2020%20-Kulturzentrum%20Faust%20-%20by-RaBoe%20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imney Bed Feather Factory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2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3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4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122%20%26%2012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1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550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erxheim%20Petrus%202022-1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r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3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5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4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7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5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2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Froebelstrasse%20northside%20Koetnerholzweg%20Linden-Nor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öbel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0%20Han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2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3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4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69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6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Elisenstrasse%20Nedderfeldstrasse%20Linden-Nor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7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35%20%26%203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1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3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1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6ssestra%C3%9Fe%208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össe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ttenstra%C3%9Fe%205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tte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er%20Stra%C3%9F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4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7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2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5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3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7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7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eichstra%C3%9Fe%202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eich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irehouse%20Teichstrasse%20Kuechengartenstrasse%20Linden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eich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5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senbahnbr%C3%BCcke%20Lenzbergweg%20von%20S%C3%BC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Lenzbergwe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73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dustrial building Podbielskistraße 323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80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at the St. Nicolai Church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einrich Reine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Curd Sche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ans Wulfe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5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Prinz-Albrecht-/Scharnhorstkaser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shop 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9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246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Am Lindener Berge 2-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6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Beekestraße I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Masch Power Station Monument Group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ltes Dorf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9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0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9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5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ugstraße 10a/b,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1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5 (outbuildu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4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immerstraße 122, 1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7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thlehemstraße 1-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7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5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Elisenstraße/Limmer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4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4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7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6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1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1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0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aasemannstraße 2-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6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7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eichstraße 2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4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rzer Bär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7088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B%C3%A4ckerstra%C3%9Fe%2009%20001%202022%2006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äckerstraße 9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662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unsthö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60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11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414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 Altwarmbüch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%20Hannoversche%20Stra%C3%9Fe%2023%20in%20Altwarmb%C3%BCchen%20%28Isernhagen%29%20IMG%20474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7445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nversationshaus Norderne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nversationshaus-Norderney-msu-01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Rat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Ratskell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418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Bornsen Bienenbüttel 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Bornsen%20Bienenb%C3%BCttel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2183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colai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Nicolai-Kirche%20in%20Alferde%20%28Springe%29%20IMG%20423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61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3613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68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468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44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 Nordhor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8549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6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w jewish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3257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ropstei Vorsf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29148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 stone Unterlüß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u%C3%9Fstein%20Breitehorn%20Unterl%C3%BC%C3%9F%20%281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371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103710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1358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und Schloss Langeleb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Langeleb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29212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Luca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Lukas%20%28Pattensen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36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mker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21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kolai (Altenau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auHolz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21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kolai (Altenau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auZentru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21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kolai (Altenau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Nikolai%20in%20Altenau%20%28Harz%29%20IMG%20454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4123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thur Menge fount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rthur-Menge-Brunnen%20Hannover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85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gus Factor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gus%20Gropius%20Hauptgebaeude%20200705%20wiki%20fron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2779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Cyprian und Corneli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nderkesee%20St.%20Cyprian%20und%20Cornelius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006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nnenberg Ost statio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hofDannenbergOst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0724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hannis der Täuf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den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17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igser 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nnigser%20Burg%20Tur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83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üne Abbe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%C3%9CNE%2020-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370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Ahlem (Hannover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15-08-15%20Wald-%20und%20Stadtteilfriedhof%20Ahlem%2C%20Hannover%2C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78 (Handorf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78%20003%202021%2006%202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206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unkle Straße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Dunkle%20Stra%C3%9Fe%202%20002%202021%2006%202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62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nastery Wennigsen am Deist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kirche%20%28Seitenansicht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9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%20Burg%20Gesam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2722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nossasäu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nossas%C3%A4ule%20Bad%20Harz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495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Stephan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Stephanus%20Gartenallee%202021-04-1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533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ockseeschule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ockseeschule%20school%20Am%20Lindenhofe%20Doehren%20Hannover%20Germany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83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delhofkapelle (Hannover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6%20Hannover%20Ricklingen%20Marienkapelle%20der%20Familie%20von%20Alten%20um%20134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7093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w Linden City Hal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eues%20Lindener%20Rathaus%2C%20S%C3%BCdfassa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08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ristu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Christuskirche%20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68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en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Kuest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84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Nordste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Nordstern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298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Nikolai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St%20Nikolai%20in%20Hannover%20Limm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1898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Martin 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Buelitz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870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Wiebrechtshaus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Wiebrechtshausen%20Seitenansich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3825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Bartholomew 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Clenze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3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7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4%20Pattensen%20Mit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6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0%20Pattensen%20Mit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3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straße 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stra%C3%9Fe%201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erstra%C3%9Fe%2017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6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üdstraße 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%C3%BCdstra%C3%9Fe%2011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9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alstraße 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alstra%C3%9Fe%2010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2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7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2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2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3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9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5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Marienbe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Marienberg%20%28Helmstedt%29%20%282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963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enigshuett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nigsh%C3%BCtte%20%28Bad%20Lauterberg%29-2019-msu-385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966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rtingsdor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mpany%20house%20Koerting%20Koertingsdorf%20Badenstedt%20Ha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781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781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dler-Apotheke%20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1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kirche zum Heiligen Geis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09137-Clausthal-1907-Marktkirche-Br%C3%BCck%20%26%20Sohn%20Kunstverla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1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kirche zum Heiligen Geis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-Zellerfeld%20-%20Marktkirche%20-%20Au%C3%9Fenansicht%202014-05%20%281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1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kirche zum Heiligen Geis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%20Markt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1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kirche zum Heiligen Geis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LM2018%20Marktkirche%20Clausthal-Zellerfeld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1917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Dorfschu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rfschule%20Bredenbeck%2C%20Heimastub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892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Petri-Kirche Müd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Petri-Kirche%20in%20M%C3%BCden%20%28Aller%29%20IMG%20921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3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Willibrord 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-Willibrord-Kirche%20%28Neetze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137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137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%20Motte%20Grasdorf%20oder%20Osterbe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541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ircular rampart of 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ngwall%20von%20Burg%20Mau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5997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usensiedlung 5/ 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eusensiedlung%205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5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5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dtmauer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7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7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lweg%20Kriegerdenkmal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41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ifhorn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ifhorn%20Schlosshof-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83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ristu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imstorf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4127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Pol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olle%20Burgruine%20mit%20Weserf%C3%A4hre%20cropped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5090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Mary Church (Plate, Lüchow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Pla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7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Cosmas and Damia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Cosmas%20und%20Damia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9552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99552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713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en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rel%20Gemeindezentru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5828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rch Mois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Moisburg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70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z-Jesu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Nikolausdor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476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9476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hagen%20I%20-%20Zur%20Allerhaube%201%20-%20Speich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34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8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8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3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826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uer jüdischer Friedhof (Pattensen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%C3%BCdischer%20Friedhof%20Pattensen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83116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jücher Müh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ienhafe%20Galerieholl%C3%A4nd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0608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enhoch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VWHoch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34515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rektorenwohn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0Direktorenwohnhaus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58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thaus Nordho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Mai%202009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58704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rzkornmagaz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rzkornmagazin%20frontal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58704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rzkornmagaz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rzkornmagazin%20von%20link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58704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rzkornmagaz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sterode%20Partie%20an%20der%20S%C3%B6se%20Kornmagazin%20Stengel%20und%20Co%20Dresden%204096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2850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s Ockel Bad Pyrmon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us%20Ockel%20Bad%20Pyrmon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1312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ste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ussstein%20Deister%20Zahl%20182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5858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ge church (Bettingerode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v.-Luth.%20Kirche%20zu%20Bettingero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19203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Andert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lvator-Kapelle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14%20001%202021%2006%202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11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auptstraße 66/6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ltes Dorf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5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ugstraße 9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9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nker Woerman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1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ackmannstraße 24, 26, 2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2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3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7 (garde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8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3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nnostraße 8-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9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nniges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2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6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6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5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ortunastraße 1 und 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1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3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ichtenbergplatz 1-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6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Niemeyerstraße 16, 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598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ont garden St. Mart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7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81/83 (garde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0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0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5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7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689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chholzer Windmüh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ndm%C3%BChle%20Gro%C3%9F-Buchholz%20%28Hannover%29%20IMG%20207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1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gel of the Last Judgemen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Badenstedt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7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35%20%26%203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7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usmannstraße 15/15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usmannstra%C3%9Fe%2015-15a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2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morial site An der Bauerwies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iegerdenkmale%2C%202%2C%20Gedenkst%C3%A4tte%2C%20An%20der%20Bauerwiese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9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bel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hrfamilienhaus%20Bebelstra%C3%9Fe%2020%20in%20Hannover-Rickling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3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18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14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6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uptstra%C3%9Fe%2068%2C%202%2C%20Wettber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15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66 (garden)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uptstra%C3%9Fe%2066%2C%204%2C%20Wettber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25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une%20in%20Wettbergen%20Hannover%20umgebaut%20zum%20Supermark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4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5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6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11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9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1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ckmannstra%C3%9Fe%2019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4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St. Nicolai 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2020%20-St.-Nikolai-Kirche-%20by-RaBoe%200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7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30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0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ffenstein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ffensteinstra%C3%9Fe%208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K%C3%B6tnerholzweg8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1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2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27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4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9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8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20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4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platz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5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platz%203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1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öbel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%C3%B6belstra%C3%9F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4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öbelstraße 5/5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%C3%B6belstra%C3%9Fe%205%2C%20Mit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2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-Bluhm-Stra%C3%9Fe%2022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9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1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5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1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6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30%20%26%203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8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tuna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tunastra%C3%9Fe%202%2C%203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6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30%20%26%203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8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3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3%2C%203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tenalle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allee%2018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5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5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13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4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10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6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1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4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0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schlag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schlagstra%C3%9Fe%207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8%2C%202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3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13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0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4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4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eonoren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eonorenstra%C3%9Fe%2018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2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3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33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4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49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5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6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6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5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6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6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9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7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7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4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40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3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4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41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6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7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78%2C%202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8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82%2C%202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0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6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12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128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4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9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3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ans Sche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8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1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ade ground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ll tower (Handorf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Turm%20005%202021%2006%202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842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lenbe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lenberg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91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rz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rzburg%20tur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4508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ohanneskirche (Lüchow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Luechow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6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361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449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schule Sorsu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rfschule%20Sorsu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21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raßenbrücke B3 Dransfelder Ramp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ansfelder%20Rampe%20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658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seumsstellwerk LP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hrter%20Museumsstellwerk%20LP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36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ühlenkanalbrüc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beck%2C%20Benser%20Stra%C3%9Fe%2C%20M%C3%BChlgraben%20der%20Oberen%20M%C3%BChle%2020171204%20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421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kirche Sölling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%C3%B6llingen%20Kirche%202022-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631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tthäuskirche (Lehrte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hrte%20Matth%C3%A4us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83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ürstenhaus Herrenhausen-Museu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Crstenhaus%20Hannover%20Gr%C3%A4fin%20Delitz%20Alte%20Herrenh%C3%A4user%20Stra%C3%9Fe%2014%20S%C3%BCdsei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041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kirche Gevensleb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vensleben%20Kirche%202022-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2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hemaliges Rat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1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Straße 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Stra%C3%9Fe%2024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Straße 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Stra%C3%9Fe%2030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4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straße 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3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straße 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stra%C3%9Fe%207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mil-Nolde-Weg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13%2C%202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4%2C%202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7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20%2C%202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4001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üpeder 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Huepede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251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tenser 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l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3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nkernschän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n%20asv2022-06%20img41%20Junkernsch%C3%A4nk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2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ff building of the former Prinz-Albrecht-Kaserne in Hannover-Bothfeld, German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63a%2C%201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5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tchen building of the former Prinz-Albrecht-Kaserne in Hannover-Bothfeld, German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55%20%2B%2057%2C%201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8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Badenstedter%20Strasse%20Am%20Lindener%20Berge%20Linden-Mitte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5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5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56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werder Monaster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1171%20-%20Hannover%20-%20Marienwerder%20-%20Kloster%20-%202005042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6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srode Abbe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srode455Klosterkapelle%2BChor%20d%20Stadt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62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Schu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s%20Schulhaus%20von%201848%20Bredenbeck%20%28Wennigsen%29%20IMG%20003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280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John the Baptist Church (Dannenberg, Elbe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ohanniskirche%20vom%20Waldemartur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66253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llen-Pavillo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Billen-Pavillon%20mit%20Bau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82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ll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ller%20am%20Haarbe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6372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usensiedlung 7/ 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eusensiedlung%207%20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03334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lvederetur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lvedereturm%20Deist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6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Wiener Straß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ilroad%20bridge%20Wiener%20Strasse%20Waldhausen%20Doehren%20Han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16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rectors villa of the Hanoma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Hanomagstrasse%20Linden-Sued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6751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ace angel fount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Friedhof%20Lindener%20Berg%20Brunnen%20%28Karl%20Gundelach%29%202006%20by-RaBo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4978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ngwall auf dem Gehrdener Be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ngwall%20Gehrdener%20Berg%20Wall%20Grab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09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Adolfreihe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69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ter-Tow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theim%2C%20Wieterturm%2C%202013-08%20CN-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7195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rgerschule Vorsfeld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Altstadtschule%20heu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3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032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sel and Gretel fount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unnen%20Lister%20Strass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5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erstra%C3%9Fe%2012%2C%201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1900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smarck memoria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ismarckdenkmal%20%28Walsrode%29%20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58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t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von%20Wolfs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847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4847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Kolbor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565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eetze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eetzel%28hoch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2546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ststad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-%20Liststadt%20-%20Podbielskistra%C3%9Fe%20258-300%20%282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75013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ge church (Schlewecke, Bad Harzburg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eweckeDorfkircheSeite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38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horner Koppelschleu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1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hrenholz lock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age%20Fahrenholz%20An%20der%20Ilmenau%208%20004%202021%2006%202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085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ristu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vangelisch-lutherische%20Stadt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649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onifati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ss%20Oldendorf%20Bonifatius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2168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Sottorf 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Sottorf%201%20p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8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8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7%2C%204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2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2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0%2C%204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2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Johannis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Hitzacker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351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er und Pau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Peter-und%20Paulskirche%20%28R%C3%B6ssing%29%20IMG%20398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6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6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Schille%2C%201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6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6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8%2C%203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3271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73271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7448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Kirchstraße 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erney%2C%20Kirchstra%C3%9Fe%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22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kirche (Wolfsburg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Stephan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3595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ernwar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storf%20Kapelle%20Bernward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7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tthäus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tth%C3%A4us-Kirche%20R%C3%B6msted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6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adtweg 5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one%20house%20Ricklinger%20Stadtweg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31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horner Löw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ndsteinl%C3%B6we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31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horner Löw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ndsteinl%C3%B6we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26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1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8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450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4507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377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storf%20Juedischer%20Friedho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5355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ul-Gerhardt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enstedt%2C%20Paul-Gerhardt-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3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stanienalle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stanienallee%204%20%2B%20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767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Edendorf 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Edendorf%201%20p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158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a-Magdalenen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demann%20St.%20Maria%20Magdalena%20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7158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a-Magdalenen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demann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33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4%20%2B%20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475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9475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iegerdenkmal%20in%20Alferde%20%28Springe%29%20IMG%20423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5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i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C%20Kirche%20von%20Gut%20Brandlecht%2C%20Total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4768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4768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berschulenberg%20Zeche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66989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tskapelle Hol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Hol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189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0%2C%20Hannover%2C%20Linden-Mitte%2C%20B%C3%BCro%20Dr.%20Schumacher%2C%20Hauseingang%20mit%20Stadttafel%20und%20Schild%20Nummer%209%20der%20Butjer-Route%2C%201.%20Versuch%20einer%20Hausaufnahm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7645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ringe cast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80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ld Jewish Cemetery, Ha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%C3%BCdischer%20Friedhof%20Oberstrasse%20To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14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bu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3-30%20121115%20Pattensen%20Schloss%20Marien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14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bu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3-30%20122044%20Pattensen%20Schloss%20Marien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14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bu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3-30%20123024%20Pattensen%20Schloss%20Marien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14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burg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ienburg%20Castle%20in%20summ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6078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renhaus Walkenrie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m%C3%A4ne%20%28Walkenried%29%20Herrenhaus%200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666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uer Friedho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0-04-28%20121804%20Clausthal-Zellerfeld%20Friedho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951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951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erens%20Hotel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6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esebeckstraße 15 (building 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6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7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6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7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3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2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1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3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a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7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7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4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3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9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3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0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4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1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4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9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0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5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rnwardstraße 13, 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5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5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6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Querstraße 1-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9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uferstehung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1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llerstraße 1-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1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00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16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4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Marien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Marien%20Wolfs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4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burg Hop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sserburg%20Hopen%20in%20Lohn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2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1%20%2B%202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96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7%20%2B%2039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6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6%20%2B%205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6%20%2B%201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9%20-%20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9%20-%20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5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linke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linkestra%C3%9Fe%205%2C%202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18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%20%2B%203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20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5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2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2%20%2B%2010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9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%20%2B%20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98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8%20%2B%20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0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2%20%2B%2010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8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0%20%2B%201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872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ristus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rkumKircheEvLuth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90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5%20%2B%2033%2C%203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2%20%2B%2010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5%20%2B%202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3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6%20%2B%203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0%20%2B%203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7%20%2B%2039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0%20%2B%203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8%20%2B%204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3%20%2B%201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7%20%2B%201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7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3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2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27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3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ausen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ausenstra%C3%9Fe%202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8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straße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stra%C3%9Fe%2017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4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eimstra%C3%9Fe%201%2C%202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4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0%2C%203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5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3%2C%202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6%2C%203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9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51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89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gen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Pagenstr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4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4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46%2C%202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8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8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5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8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7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1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11a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8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2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21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3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egelstra%C3%9Fe%2015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2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rgentrickstra%C3%9Fe%201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1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Uhrturm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mer%20administration%20building%20Doehrener%20Wolle%20Am%20Uhrturm%20Doehren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4%20%2B%20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8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4%20%2B%202%20%2B%20Emsstra%C3%9Fe%2016%20%2B%201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8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4%20%2B%202%20%2B%20Emsstra%C3%9Fe%2016%20%2B%201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8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n Observator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n%20-%20Sternwar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hartzstra%C3%9Fe%2025-Werrastra%C3%9Fe%20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22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18%20%2B%201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805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egidien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egidienkirche%20memorial%20Breite%20Strasse%20Osterstrasse%20Mitte%20Hannover%20Germany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68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Pleuss famil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Pleuss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71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öhrener Turm (Hannover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hrener%20Tur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999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iftskirche Obernkirch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iftskirche%20Obernkirch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055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gdschloss Spring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gdschloss%20Springe%20Niedersach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054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ewish cemetery Bothfel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rauerhalle%20am%20J%C3%BCdischen%20Friedhof%20in%20Bothfeld%20%28Hannover%29%20IMG%20656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959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theho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Rothehof%20CB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05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4%20%2B%204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9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60%20%2B%205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1%20%2B%202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ckebuschstra%C3%9Fe%201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ckebusch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-Bluhm-Stra%C3%9Fe%2020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-Bluhm-Stra%C3%9Fe%2026%20-%2020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2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13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0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enstra%C3%9Fe%206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6ssestra%C3%9Fe%206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össe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C%20denn%27s%20Biomarkt%2006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0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1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1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7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7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7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%20%2B%20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9%20%2B%203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3%20%2B%2035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4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allee%2020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tenalle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er%20Stra%C3%9Fe%202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3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7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hmeschule%20-%20Hannover%20Linden%20Badenstedter%20Stra%C3%9Fe%2014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nstra%C3%9Fe%2021a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nstraße 2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59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inskirche%20church%20An%20der%20Martinskirche%20Linden-Mitte%20Han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St. Martin’s steeple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Gedenkstein%20Br%C3%BCningstein%2020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üningste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16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2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2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3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57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5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4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60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9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2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weg%2027%20%2B%2029%2C%204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weg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8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22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2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3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4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2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7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3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9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9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9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90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9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1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9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1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0%20%2B%205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0%20%2B%205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9%2C%202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5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5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15%2C%202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19%2C%203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21%2C%202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35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41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6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10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2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3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3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5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90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Pagenstr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ge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44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0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lmerstra%C3%9Fe%202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6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Davenstedter Straße 2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4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ethovenstraße 2-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7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81/83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harlottenstraße 2-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7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9/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1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harlottenstraße 79-9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7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7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3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9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9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5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2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7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2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9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48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0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2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5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0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6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6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150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bmal%20Kurt%20Schwitter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Kurt Schwitter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4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ment%20house%20Laportestrasse%20Allerweg%20Linden-Sue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portestraße 24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82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2%20%2B%2030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3%20%2B%2055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9%20-%20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2%20%2B%2010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0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ementary%20School%20Lindener%20Markt%20Davenstedter%20Strasse%20Linden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524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%20%2B%20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3%20%2B%2015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9%20%2B%205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tehouse%20entrance%20Von-Alten-Garten%20Posthorn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on-Alten-Allee 30/31 (archway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0518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ze%20Bahnho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ze (Han)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468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ice-Salomon-Schule%20Hauptgeb%C3%A4u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ice-Salomon-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72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-%20St.%20Antonius%20-%20S%C3%BCdseite%20-%20Panoram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ntoni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8063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ter%20und%20Paul-Kirche%20in%20Elz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Peter-und-Paul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25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Effertz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4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4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5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5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9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lfsgraben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ntonius Monas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3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3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2A (garde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3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irchröder Straße 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4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3 (green spa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3 (Heizkraftwe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4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ckerman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5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ckerman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irchröder Straße 14-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5B (Gartenhaus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09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arden City Klee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0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5-75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0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4-7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3-7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1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2-72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2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1-71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0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2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28-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4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38-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34-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30-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26-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22-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4-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4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-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5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3-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5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ünchhausenstraße 1-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6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23-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6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15-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3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21-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36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ngenheimstraße 1-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38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ngenheimstraße 13-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31-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0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27-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0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ünchhausenstraße 6-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ünchhausenstraße 2-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ngenheimstraße 2-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29-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1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12-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2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16-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2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35-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4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39-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093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bert%20Knoevenagel%20Sperrwerk%20Wolfsgraben%20Eilenriede%20Kaulbachstra%C3%9Fe%20Am%20Pferdeturm%20Hannover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errwerk am Wolfsgra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9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3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1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9-19%20Liebermannstra%C3%9Fe%208%20Hannover%20Klee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erman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17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C%207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Berckhuse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gelstra%C3%9Fe%20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6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1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6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1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7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1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71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07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0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7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0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71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01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id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18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4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0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5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0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6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0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7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8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0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9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1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1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1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1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721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noza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noza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6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nator-Bauer-Stra%C3%9Fe%2022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nator-Bauer-Straße 19-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016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hlhornstra%C3%9Fe%2010-14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hlhornstraße 10-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668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lfsgra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0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alstra%C3%9Fe%2022%20Pattensen%20Mit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alstraße 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6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Stammestra%C3%9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road bridge Stamme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338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Petri%20%28Barbis%29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ri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925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windm%C3%BChle%20vor%20Borstel%20IMG%20588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stel wind mil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5449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ristuskirche%20Molzen%20s%C3%BCd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rist Church (Molzen, Uelze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7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8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0571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ismarckturm%20Bad%20Pyrmo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smarck Tow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2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0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20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63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nnere%20Br%C3%BCcke%20H%C3%BCpeder%20Bach%2C%201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638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702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0-09-27%20173023%20Langenhagen%20Kriegerdenkmal%20Flakstellu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iegerdenkmal Flakstellung Langenha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702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0-09-27%20173117%20Langenhagen%20Kriegerdenkmal%20Flakstellu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iegerdenkmal Flakstellung Langenha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702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0-09-27%20173150%20Langenhagen%20Kriegerdenkmal%20Flakstellu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iegerdenkmal Flakstellung Langenha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572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uepede-Bennigser%20Strasse%205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5729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5758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au%20%28Harz%29%20IMG%20455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57587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8918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rdowick%20Windmuehle-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ndmühle Bardowi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414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Luebel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kap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47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ferde%20-%20Br%C3%BCcke%20Am%20M%C3%BChlbach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94750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Neuhaus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ien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80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Johannis-Kirche%20Otternhagen%20IMG%20698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hannis-Kirche Otternha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207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gapothekeZeller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gapotheke in Zeller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207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-Zellerfeld-%20Blick%20auf%20die%20Bergapotheke%20-%20geo.hlipp.de%20-%202493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gapotheke in Zeller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Jeinsen%20Kriegerdenkma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straße, Denkm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9195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abethkirche%20Langenha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abeth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9195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abethkirche%20von%201867%20in%20Langenhagen%20IMG%20676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abeth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63614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rnengr%C3%A4berfeld%20Ole%20Hai%20Waldgebie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6636140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077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weg%203%20%28Eisdorf%29%20Kirche%20St.%20Georg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eo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 group Israelite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1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einrich Gernß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inrich Hanebut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ard building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7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ff building 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9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1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tor vehicle hall 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1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tor vehicle hall I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Beekestraße and Am Edelhof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3032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ieldstone%20church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gareth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3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intel%20-%20Sankt%20Antonius%2004%20ie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ntonius (Fintel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4189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ial%20mound%20Bornsen%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ial mound Bornsen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2382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Brandle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 Brandlech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1884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kapelle%20auf%20dem%20Friedhof%20Buchholz.i.d.Nordhei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7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fanlagen Rittergut Jeinsen, Wohn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fanlagen Rittergut Jeinsen, Scheu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ulen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chaeliskirche%20Hannover-Ricklin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i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925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lerieholl%C3%A4nderm%C3%BChle%20vor%20Borstel%20IMG%20588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länderwindmühle Borst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20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undweg%20%28Gittelde%29%20Eisenbahnbr%C3%BCcke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senbahnbrücke Grundweg Gitt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571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%C3%BCpede%20-%20Gutsscheun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üpeder Gutsscheu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1440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Kaper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Kaper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8758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heKircheLemgow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he Kirche, Lemgow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4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368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inberg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9585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mmingen%20Devese%20Kapel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vese chap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schersburg%202%20%2B%204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ard building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6934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1050141%20Warmsen%20Kirchtur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orgskirche Warms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95479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uenenburg%20am%20Ossenberg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ünenburg bei Drans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9037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-Uhr%20Am%20Kuechengarten%20Limmerstrasse%20Linden-Nor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 Clock Limmer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%C3%BCdstra%C3%9Fe%201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üdstraße 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15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154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3248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ttergut%20von%20Bennigsen%20in%20Bennigsen%20%28Springe%29%20IMG%20469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ttergut Bennigs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2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2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3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3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3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3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3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861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861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5602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r%20park%20building%20Osterstrasse%20Mitte%20Han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khaus Oster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4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unstorfer%20Landstra%C3%9Fe%2047%2C%201%2C%20Ahle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Landstraße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nweg%208%2C%201%2C%20Badenstedt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weg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15605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v.Luth.Kirche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Martin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0429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Pyrmont%20St%20Petri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ri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5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4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3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7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9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mmercial building Kurze-Kamp-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72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Sutelstr.%2053%20in%20Bothfeld%20%28Hannover%29%20IMG%20765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utel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930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hofsgeb%C3%A4ude%20Bad%20Gandersheim%2C%20Nord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 Gandersheim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Wieterssches%20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straße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0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1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1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4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eihornstra%C3%9Fe%2018%20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reihorn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40069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ldingen%20-%20Rethener%20Stra%C3%9Fe%201%20-%20S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mühle Kold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47%20%2B%2049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V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4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43%20%2B%2045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3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2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29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7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Am%20Lindener%20Berg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6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10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0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1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1/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0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usmannstra%C3%9Fe%2027-2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usmannstraße 27/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2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Ricklingen%20Kriegdenkmale%201914-1918%20und%201939-19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1914-1918, Hannover-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7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mmestra%C3%9Fe%2021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mme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7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mmestra%C3%9Fe%2022%2C%202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mme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3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buildings%20Friedrich%20Ebert%20square%20Ricklingen%20Ha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1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Chaussee%2012%2C%202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12 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Chaussee%2045%20%2B%2047%2C%205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744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nkt-Georg-Ga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416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Simon und Juda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650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s-Primarius-Pfarrhaus-und-Superintendentur-Zeller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Primarius-Pfarrhaus und Superintendentur Zeller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4932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openhauerstra%C3%9Fe%2028%2C%20Hannover-Kleefeld%2C%20Haus%20Liebrecht%20von%20Paul%20Bonatz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openhauer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7875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dtfriedhof%20Nackenberg%20Hannover%20Klee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ity district cemetery Nacken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3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103%20St%C3%BChren%20D%C3%B6hren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5310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31-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4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48-4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0-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8-6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70-7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78-8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0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0-70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9-69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openhauer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openhauer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residential houses Nacken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5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6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61 (garage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9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8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9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9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9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9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5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9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seniusweg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rnikau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rnikau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rnikau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rnikau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lomeweg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lomeweg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3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lmodenstraße 10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Architectural heritage group Villa with driver’s and gardener’s house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derstraße 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ity district cemetery Nacken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8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rensborgstraße 2,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6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7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851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ude%20St.-Elisabeth-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Elisabet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1781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onysius%20Kirche%20Holle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Dionysiu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87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bmal%20Friedrich%20Eduard%20Behrens%201836-1920%20und%20Anna%20Jasper%201846-1920%2C%20Stadtfriedhof%20Engesohd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Friedrich Eduard Behren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80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85%20Nordwohlde%20St%C3%BCtelberg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480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603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88%20Wedehorn%2010b%20Haeuslings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6035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7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97%20Wedehorn%20Windmueh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ndmühle Wedehor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96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19968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2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1223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37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137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244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2441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313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3132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360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3604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442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442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25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uine-Hude-Abtshaus-msu-2655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19258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6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muehle-Hude-msu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19666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1967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9-19%20Herderstra%C3%9F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d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9-19%20Herderstra%C3%9Fe%209%20Hannover-Klee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d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kapelle%20Hannover-Nackenberg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city district cemetery Nacken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11-17%20Freda-Niemann-Stra%C3%9Fe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of the Nackenberg city district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04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1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0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ppestra%C3%9Fe%20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ppe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2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26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28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4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30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3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6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7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7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7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ilckerstra%C3%9Fe%20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ilck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38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8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40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8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4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8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44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118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5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2%20%2B%201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ldesheimer%20Stra%C3%9Fe%20430%2C%201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or house of the former manor Wülf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1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%20%2B%20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9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Marthastrasse%2020%20Wiehbergstrasse%20Wuelfel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ha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40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Brabrinke%202%2C%201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Brabrink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33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nadenkirche%20Mittel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nadenkirche zum Heiligen Kreuz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078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r Wülfeler 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2899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2-07-22%20Einsiedlerb%C3%BCcke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iedlerbrüc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8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egelstra%C3%9Fe%206%20%2B%204%2C%205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5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20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22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25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17%20%2B%2019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27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17%20%2B%2019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2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22%20%2B%2020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22%20%2B%202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46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2-06%20Ferdinand%20Wallbrecht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Ferdinand Wallbrech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77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1779-1858%20Geheimer%20Kabinettsrat%20Stadtdirektor%20Georg%20Ernst%20Friedrich%20Hoppenstedt%2C%20Gartenfriedhof%20Hannover%2C%20Ehreninschrift%20Stadtfriedhof%20Engesoh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Georg Ernst Friedrich Hoppensted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25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 mano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6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2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2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5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0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platz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0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orgentrickstraße 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7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6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andwehrstraße 75, 7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hof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m Uhrturm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7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22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09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11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385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ontainestraße 3-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386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396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398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399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0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7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08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2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2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3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4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5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6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9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ernerstraße 3-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0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2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4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5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6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8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09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0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1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2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ner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18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Marthastraße 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8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55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36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4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37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420 (wal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38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420 (gat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44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onstructa housing esta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46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9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1-25%20Ludwig%20Dros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Ludwig Dros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710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1-25%20Conrad%20Wilhelm%20Hase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Conrad Wilhelm Ha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724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1-25%20Grabmal%20Karl%20Karmarsch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Karl Karmars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77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4-11%20Grabmal%20Carl%20Devrient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Karl August Devrien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414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Fontainestrasse%2022%20Wuelfel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ntaine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0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Marthastrasse%2019%20Wiehbergstrasse%2070%20Wuelfel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7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2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ehbergstra%C3%9Fe%2038%2C%201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3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ehbergstra%C3%9Fe%2068%2C%201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6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6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ehbergstra%C3%9Fe%2056%2C%201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7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ehbergstra%C3%9Fe%2055%2C%202%2C%20W%C3%BClfel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29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issoir%20Hannover%20W%C3%BClfel%20Hildesheimer%20Stra%C3%9Fe%2036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367 (urina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25%20%2B%2023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lenenstra%C3%9Fe%204%20-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3326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%C3%BCbezahlbrunnen%20Hannover%20865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brunn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475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pen-Holländermü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864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an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23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-Gymnasium Cuxhav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%20Gymnasium%20Cuxhav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62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5162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rdbeertempel%20Bad%20Pyrmont%20202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26059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Gartow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rrenhaus%20Schloss%20Gartow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9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ernward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ifhorn%20Bernward%202020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540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s der 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8549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8549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Empne%20Stadtmauer%20Wehrtur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6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weg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395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439593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17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adquarters building of Hanoma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rectorate%20building%20Hanomag%20Hanomagstrasse%20Ha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409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lersleben Cast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ss%20Fallersleben%20Schlossgraben%20Br%C3%BCck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41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museum Je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ever%20%285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30524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hnhausgruppe Waack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C%20Wohnhausgruppe%20Waack%2C%20Block%20West%2C%20Hofseite%2C%20200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1607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lenberger Brücke (Schulenburg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lenberger%20Br%C3%BCck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035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orsumer Müh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orsumer%20M%C3%BChl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451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verlingen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verlingenburg%20Wall%20von%20ob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28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Leineflutbrüc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eflutbr%C3%BCcke%20-%20Alte%20Fahr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4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14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23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uebrüc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uebruecke%20Echte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15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omag Kanonenwerkstat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nonenwerkstatt%20factory%20building%20Hanomag%20Deisterplatz%20Goettinger%20Strasse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93535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tha-von-Suttner-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983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Kapel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ershausen%20Kapell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4994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mmestraße 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mmestra%C3%9Fe%206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002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kestraße 7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ekestra%C3%9Fe%2076%20Hannover%20Ricklingen%20179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9441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mstedter Landweh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Helmstedt%20Walbecker%20Wart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31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Edelhof 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680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St. Michaeli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%20des%20Michaelisfriedhofs%20Hannover%20832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78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buildings%20Friedrich%20Ebert%20square%20Ricklingen%20Hanover%20Germany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790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Stra%C3%9Fe%209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73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entur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Pyrmont%20Schellenturm%200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52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ünen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uenenburg%20Bomlitz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2795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rfkirche Meuchefit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Meuchefitz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16808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Heine-Plat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Heine-Platz%20Hannover%20115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333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gdschloss Göhr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3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stitut für Bienenkunde C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1782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w jewish cemeter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euer%20J%C3%BCdischer%20Friedhof%20Osterode%201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4775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Tönniesberg 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am%20T%C3%B6nniesberg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7506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 Adolph Roemer-Denkma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09184-Clausthal-1907-R%C3%B6merdenkmal-Br%C3%BCck%20%26%20Sohn%20Kunstverla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5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straße, Kirch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209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tholisch-apostolische Kapel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enstedter%20Str.%203%2C%20Hannover%20004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09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Jann-Berghaus-Straße 4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4914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-Weber bridg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senbahnbr%C3%BCcke%20Ohedam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468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rotestant church, Wustrow (Wendland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Wustrow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76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76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orleben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24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624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euzkirche%20Wolfsburg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7311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bentraut Monumen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02170056%20-%20Seelze%20-%20Obentraut-Denkmal%20von%201630%20-%202005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56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hnhaus, Rethener Straße 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ldingen%20-%20Rethener%20Stra%C3%9Fe%20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8254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“</w:t>
      </w:r>
      <w:r>
        <w:t xml:space="preserve">Gefallenendenkmal Lathwehren</w:t>
      </w:r>
      <w:r>
        <w:t xml:space="preserve">”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thwehren%20-%20Ehrenmal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069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chwerkkirche%20Riebrau%20%28Zernien%29%20IMG%20047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444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ssen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ssenburg%20Carl%20Schuchardt%20191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76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euerwehrgeräte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eiwillige%20Feuerwehr%20Ahlt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3942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vangelisch-reformierte 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C%20Brandlecht-Hestrup%2C%20Evangelisch-reformierte%20Kirche%2C%20Seitenansich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9721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renhaus Gestor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storf%20Herrenhaus%20Eingan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7448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dlung Blumläger 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6206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senbahnbrücke über die Schaumburgstraß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ilroad%20bridge%20Schaumburgstrasse%20Leinhaeuser%20Weg%20Leinhausen%20Herrenhausen%20Han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17554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eldsteinkirche Trebe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rebel%20Feldstein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3006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reppenspeich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reppenspeicher%20Dorfmark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883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y Cross Church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0Kreuz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0899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bert-Koch-Platz 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ning%20hall%20gym%20building%20TiHo%20university%20of%20veterinary%20medicine%20Hannover%20Robert-Koch-Platz%20Bult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2316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923163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857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regor VII.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endheim%20Kirche%20Grego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37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usch-Schu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-Busch-Schule%2081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22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2226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66357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ift Bassu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71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71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2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29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3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33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36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38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76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860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8609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2322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thaus Papen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mit%20Vorgart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1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1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3%2C%203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3095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ugustinian Convent Obernkirch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157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157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17%2C%203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1728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r Jüdischer Friedho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r%20J%C3%BCdischer%20Friedhof%20%28Osterode%20am%20Harz%29%20Grabsteine%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293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auli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Pauli-Kirche%20in%20Gilten%20%28Schwarmstedt%29%20IMG%20938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83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eo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beck%20Kirche%20NW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56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Martini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Martini%20Hohnsted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5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idge Ziegelstraße over the Linden branch cana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nal%20Bridge%20Ahlem%20Ha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51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Reineckes Eichen 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Reineckes%20Eichen%2010%2C%201%2C%20Lah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13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Rischmüll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nter%20dem%20Kampe%2033a%2C%201%2C%20Lah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521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521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ethem%20Aller%20Am%20Bahnhof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fstraße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fstra%C3%9Fe%202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-Mauerstrasse1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6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erstra%C3%9Fe%2015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7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üdstraße 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%C3%BCdstra%C3%9Fe%2016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8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alstraße 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alstra%C3%9Fe%203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4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9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4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7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5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0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5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2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4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7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2%20Patten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15%2C%203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6042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ttergut Bredenbeck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edenbeck%20Guts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9316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tchman founta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achtw%C3%A4chter%20auf%20Brunnen%20Hannover-Lind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mer%20Humboldt%20School%20Beethovenstrasse%20Linden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0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üchengarten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Cchengartenstra%C3%9Fe%201%2C%202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nstraße 2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nstra%C3%9Fe%2021%2C%202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gestorff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gestorffstra%C3%9Fe%202%2C%204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gestorff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gestorffstra%C3%9Fe%204%2C%204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3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Osmers%20Am%20Lindener%20Berge%20Linden-Mitte%20Han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3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Getrud-Marien-Heim%20Badenstedter%20Strasse%20Linden-Mitte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mer castle terrace in the Von-Alten-Gart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%20Park%20Terrass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6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8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klinger%20Stra%C3%9Fe%2084%2C%202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2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3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7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4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6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4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8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86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3%20%2B%203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0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0%20%2B%203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2%20%2B%2050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7%20%2B%2059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3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5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7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1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zer Straße 2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zer%20Stra%C3%9Fe%2029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6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stra%C3%9Fe%209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4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ausen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ausenstra%C3%9Fe%209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2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6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1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nister-St%C3%BCve-Stra%C3%9Fe%2019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9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0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7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4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riedhofstraße 20-3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7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ötnerholzweg-Limmer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8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4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5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0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hlemer Straße 5-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1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9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8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00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4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6 (property wal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2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Minister-Stüve-Straße 14-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chwarzer Bär 1-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indener Marktplatz 1-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59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nopy St. Mart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8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1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ampestraße 1-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5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esebeckstraße 15 (Infectious disease 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5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6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5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redelfeldstraße 9-2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0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1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9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864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euer%20Friedhof%20Schneverdingen%20-%20Denkmal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7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Elisenstrasse%20northside%20Leinaustrasse%20Linden-Nord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9%20%2B%201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0%20%2B%201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6%20%2B%205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1%20%2B%206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5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tri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tristra%C3%9Fe%20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92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8%20%2B%20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9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%20%2B%20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6%20%2B%203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3-5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81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%20%2B%20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0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9%20%2B%201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7%20%2B%2019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1%20%2B%204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86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3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Sackmannstrasse%203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6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2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26%2C%202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mmermannstraße 3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mmermannstra%C3%9Fe%2034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8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1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mer%20factory%20building%20Continental%20AG%20Wunstorfer%20Strasse%20Limmer%20Hannover%20Germany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3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14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14a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1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Viktoriastr2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5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1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8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9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4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austra%C3%9Fe%202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4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6%20%26%20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1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1a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0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2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11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76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8%20%2B%202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91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6%20%2B%203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tenallee 1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allee%2019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3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4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7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381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Metzer%20Stra%C3%9Fe%2C%20G%C3%BCterumgehungsbahn%20Hannover-Kirchrode%2020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Metz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G%C3%BCterumgehung%20Hannover-Kirchrode%20145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mann-Löns-Park raily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380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ilroad%20bridge%20freight%20train%20bypass%20Lothringer%20Strasse%20Kirchrod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rail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3330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elhorst%20Hannover%20865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City Cemetery Seelhorst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7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elhorster%20Friedhof%20Eingang%20Hoher%20Weg%20Somm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friedhof Seelhors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82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4-03%20Stadtfriedhof%20Seelhorst%20Eingang%20Hoher%20Weg%2015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her Weg 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5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br%C3%BCcke%20Lange-Feld-Stra%C3%9Fe%2C%202020%2C%20Foto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Lange-Feld-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47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48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1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3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5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6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6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9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2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atzer 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atzer 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atzer 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7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8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8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8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9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9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9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9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0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0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0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0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nburger Weg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1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ity cemetery Seelhorst Garkenburg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2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ecourt of the cemetery chapel City Cemetery Seelhorst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2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rematorium at the Seelhorst City Cemetery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ormer forest restaurant Seelhors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3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mer forest restaurant Seelhorst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6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S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R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B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C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E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D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G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H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I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K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O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55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%C3%BCbezahlplatz%208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6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%C3%BCbezahlplatz%2013%20%2B%2015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6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%C3%BCbezahlplatz%2013%20%2B%2015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übezahlplatz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eiwitzer%20Stra%C3%9Fe%2016%20%2B%2014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eiwitzer%20Stra%C3%9Fe%2015%20%2B%2017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eiwitzer%20Stra%C3%9Fe%2016%20%2B%2014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8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eiwitzer%20Stra%C3%9Fe%2015%20%2B%2017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eiwitzer 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latzer%20Stra%C3%9Fe%203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latzer 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weidnitzer%20Weg%201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76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weidnitzer%20Weg%204%2C%201%2C%20Mittel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idnitzer Weg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1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g%C3%A4nge%20f%C3%BCr%20Fu%C3%9Fg%C3%A4nger%20Stadtfriedhof%20Seelhorst%20Hannover%20Hoher%20Weg%2015%20A%20Licht%20und%20Schat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her Weg 15 (wal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belisk%2C%202%2C%20Seelhorst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belisk Seelhorst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4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hrbruch%20106%2C%202%2C%20Bemerod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yser mano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805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trikirche%20in%20Kleefeld%20%28Hannover%29%20IMG%20133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tri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br%C3%BCcke%20Bemeroder%20Stra%C3%9Fe%2C%20S%C3%BCd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meroder Straße rail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7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senbahn%C3%BCberf%C3%BChrung%20-%20Hannover-Kirchrode%20Tiergartenstra%C3%9Fe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raily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5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K%C3%BChnsstra%C3%9Fe%20G%C3%BCterumgehungsbahn%20Hannover-Kirchrode%2020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ühnsstraße raily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iser-Wilhelm-Stra%C3%9Fe%201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562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ah-Kapelle%20576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nah-Kap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79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kobikirche%20in%20Kirchrode%20%28Hannover%29%20IMG%20189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akobi, Kirchro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L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67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ilding M of the State Centre for the Bli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irk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ce I of the Birk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pel of the Birk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ce II of the Birk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ce III of the Birk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0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rkenhof Workshop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4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ousing estate Tiergarte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4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4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F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G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H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J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K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0L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2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4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3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4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4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4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thringer Straße 6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5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arbrückener 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ge-Hop-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aiser-Wilhelm-Straße 1-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9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9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9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thesda hospit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2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man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2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man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8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3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man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irchrode town centr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iner Hillen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iner Hillen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iner Hillen 4 (workshop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5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Jöhrensstraße 14-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6910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re%20home%20building%20Alt-Bethesda%20Schwemannstrasse%20Kirchrode%20Han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-Bethesd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571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leek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leek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dlungsh%C3%A4user%20-%20Hannover-Kirchrode%20Tiergartenstra%C3%9Fe%2026%20-%2028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dlungsh%C3%A4user%20-%20Hannover-Kirchrode%20Tiergartenstra%C3%9Fe%2026%20-%2028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dlungsh%C3%A4user%20-%20Hannover-Kirchrode%20Tiergartenstra%C3%9Fe%2030%20-%2032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2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dlungsh%C3%A4user%20-%20Hannover-Kirchrode%20Tiergartenstra%C3%9Fe%2030%20-%2032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5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46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Tiergartenstra%C3%9Fe%206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6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Lange-Hop-Stra%C3%9F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ge-Hop-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Lange-Hop-Stra%C3%9Fe%20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ge-Hop-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6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iser-Wilhelm-Stra%C3%9Fe%202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1-08%20Grabmal%20Otto%20Heinrich%20Lange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Otto Heinrich Lan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7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Kaiser-Wilhelm-Stra%C3%9Fe%20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Kaiser-Wilhelm-Stra%C3%9Fe%20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4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Kaiser-Wilhelm-Stra%C3%9Fe%202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iser-Wilhelm-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re%20home%20Alt-Bethesda%20chapel%20Schwemannstrasse%20Kirchrod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mannstraße 13 (chape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5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chwerk%20in%20der%20Brabeckstr%20in%20Kirchrode%20%28Hannover%29%20IMG%20193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5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J%C3%B6hrensstra%C3%9Fe%20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öhrens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J%C3%B6hrensstra%C3%9Fe%2016%20und%201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öhrens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J%C3%B6hrensstra%C3%9Fe%2016%20und%201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öhrens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6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J%C3%B6hrensstra%C3%9Fe%20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öhrens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4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em%20Gasthaus%20Zum%20Kronprinzen%20in%20Kirchrode%20%28Hannover%29%20IMG%20188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um Kronprinz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46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25%20Bremer%20Str%2016%20Schul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8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78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54%20Neubruchhausen%20Nienburger%20Str%2013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0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60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6%20Gro%C3%9F%20Henstedt%2021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425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3425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Freudenbur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8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378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28%20Harpstedter%20Stra%C3%9Fe%2018%20Burgmannshof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6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536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3%20R%C3%B6llinghausen%201%20Wohngeb%C3%A4ude%20%282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86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86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64%20Neubruchhausen%20Nienburger%20Str%2019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6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 Bassu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4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504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70%20Neubruchhausen%20Alte%20Schul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1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581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4%20R%C3%B6llinghausen%202%20Wohngeb%C3%A4u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59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0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1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1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3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3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3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4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157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5157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57%20Neubruchhausen%20Nienburger%2014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29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4529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2%20Bramstedt%20Feldstra%C3%9Fe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16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516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60%20Neubruchhausen%20Nienburger%2016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13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513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594%20Neubruchhausen%20Nienburger%20Str%2015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730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5730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9%20Hallstedt%20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89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589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43%20Hollwedel%20M%C3%B6hlenhof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177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177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66%20Neubruchhausen%20Heidestra%C3%9Fe%2035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18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18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67%20Neubruchhausen%20Heidestra%C3%9Fe%203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207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207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77%20Neubruchhausen%20Sudwalder%20Stra%C3%9F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789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789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116%20Neubruchhausen%20Steinkamp%20Scheun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88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88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0%20Kirchstra%C3%9Fe%20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94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94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102%20Kirchstrasse%201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695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695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31%20Pastorenweg%201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060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060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15%20Stift%205%20Woh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09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09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101%20Sulinger%20Str%20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30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30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100%20Sulinger%20Str%201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32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32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75%20Neubruchhausen%20Seefeldstra%C3%9Fe%20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395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395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76%20Neubruchhausen%20Sudwalder%20Stra%C3%9Fe%201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49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49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iftsmuehle%20Bassum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11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611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ssum%2025100700045M001%20Neubruchhausen%20Wasserm%C3%BChl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00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6003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629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6295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751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7510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756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7562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76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761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769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7699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02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028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685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695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74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747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7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758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28847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545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4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595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6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596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8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599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12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9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1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3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5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7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1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3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8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5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30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2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28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2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26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24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2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22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69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demann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demannstra%C3%9Fe%2020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70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ensborg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rensborgstra%C3%9Fe%204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7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ensborg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rensborgstra%C3%9Fe%202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1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3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5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7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4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ell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bellstra%C3%9Fe%209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0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1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2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3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4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5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6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7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5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8%2C%201%2C%20Klee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neckestra%C3%9Fe%202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2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0%2C%201%2C%20Kleefeld%2C%20Hannover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5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9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0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fanlage%20Sackmannstra%C3%9F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gertahlstra%C3%9Fe%203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3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6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4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8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7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6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1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4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4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1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5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8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Wilhelm-Bluhm-Strasse%20Velvetstrasse%20Linden-Nor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vet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4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dingstra%C3%9Fe%203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ding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austra%C3%9Fe%2021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2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9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6ssestra%C3%9Fe%2010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össe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1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2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12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6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7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4a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7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1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2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1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7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4a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8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6%2C%203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schlagstra%C3%9Fe%202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schlag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43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4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1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7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ckbornstra%C3%9Fe%2053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5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4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7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5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5%2C%204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5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0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 group Sutelstraße 18/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Elisabeth Lüder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ff building 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1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tor vehicle hall 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2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shop 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9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24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33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emaliges%20Portal%20des%20K%C3%BCchengartens%20-%20Hannover-Linden%20Stadtfriedhof%20Am%20Lindener%20Berge%20%28Lindener%20Bergfriedhof%29%20-%20panoramio%20%281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545333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1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Hanomag, Göttinger Straße 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1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vilion Am Edelhof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ammestraße 53, 55, 5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3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is Cemetery Monument Group An der Bauerwie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3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n der Kirche 13, 2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9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05/203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7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8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ltes Dorf 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78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Dieselstraße 3-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0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unstorfer Straße 35, 3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3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iler House of the Bed Feather Factory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8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0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4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ckebusch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ckebusch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9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0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1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1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2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9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och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2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ephanusstraße 3-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6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7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Jacobsstraße 10-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Jacobsstraße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4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on-Alten-Allee 6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7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eberstraße 9/10,11,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380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ndesamt%20Oldenbu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ndesamt Old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6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7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7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75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7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8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23%20%2B%2025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9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Weberstra%C3%9Fe%2021%2020%20ehemalige%20Weberh%C3%A4user%20%C3%A4ltest%20erhaltene%20Wohnh%C3%A4user%20in%20Linden%20denkmalgesch%C3%BCtz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1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1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7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mmercial building Kurze-Kamp-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6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5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6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6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Sutelstr.%2030%20in%20Bothfeld%20%28Hannover%29%20IMG%20764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utel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9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Weberstra%C3%9Fe%2020%2021%20ehemalige%20Weberh%C3%A4user%20%C3%A4ltest%20erhaltene%20Wohnh%C3%A4user%20in%20Linden%20denkmalgesch%C3%BCtz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ber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63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Sutelstr.%2023%20in%20Bothfeld%20%28Hannover%29%20IMG%2076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utel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1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8%20Hannover%20Ricklingen%20Herren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ekestra%C3%9Fe%2095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kestraße 9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3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10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4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Meister-Allee%2018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Meister-Alle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Stra%C3%9Fe%202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Stra%C3%9Fe%2031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neckestra%C3%9Fe%201a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4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neckestra%C3%9Fe%201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29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1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1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evertstra%C3%9Fe%2037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evert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2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1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1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1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1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glerstra%C3%9Fe%201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4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4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4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6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4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58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4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0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5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eestra%C3%9Fe%201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e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nstra%C3%9Fe%201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hmeyersweg%206%2C%202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hmeyers Weg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unicipal%20building%20for%20employment%20support%20Hoelderlinstrasse%206%20Kleefel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ölderli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%C3%B6lderlinstra%C3%9Fe%20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ölderli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7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mmunity%20hall%20Hoelderlinstrasse%201%20Kleefel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ölderli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ndergarten%20house%20Kapellenstrasse%207%20Kleefel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87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Heinrichkirche%20von%20der%20Simrockstra%C3%9Fe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Heinri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2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3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63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ecke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9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ugl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chool Hölderlinstraße 1, 3,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7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ephansstif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7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4L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7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3 A,B,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4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4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4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I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9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N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9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R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9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G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D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F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5H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0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5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1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ermann-Löns-Par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035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30357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8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37789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76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hof%20Klee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37763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48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4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886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46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4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0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12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1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17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1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1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20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1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21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1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24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1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28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1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2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2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rtzstra%C3%9Fe%2026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rtz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thusenstra%C3%9Fe%20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thuse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8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thusenstra%C3%9Fe%203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thuse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8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thusenstra%C3%9Fe%205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thuse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thusenstra%C3%9Fe%207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thuse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6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4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perplatz%202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per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69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6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7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7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73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7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75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7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3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77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7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0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79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7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0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8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8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0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83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8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1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85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8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87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8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89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8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947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ckhusenstra%C3%9Fe%2091%2C%201%2C%20Kleefeld%2C%20Hannover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ckhusenstraße 9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7877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%C3%BChle%20Buchholz-Holm%20-%20DSC03607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m Watermil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560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umebruecke%20Northei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456070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2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ld%20Linden%20town%20hall%20Deisterstrasse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ld Linden City Hal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222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Heilig-Geist%20201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ish Community Center Holy Ghos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187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C%20Gut%20Brandlecht%2C%20Prinzipalhaus%20%282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t Brandlech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90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-%20Linzer%20Stra%C3%9Fe%203%20-%20Vill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zer 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9449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hof%20Wunstorf%20160918161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2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C%20Br%C3%BCcke%20der%20G%C3%BCterbah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Liebrecht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477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19-05-18%20111707%20Hannover%20Egestorffdenkma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gestorff memori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7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14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3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6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7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Bernwardstrasse%2014%20Fiedelerstrasse%2023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1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sse%2014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Fiedelerstrasse%2025%20Querstrasse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7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eichhelmstra%C3%9Fe%205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ichhelm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20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3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66967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ut%20Holm%2020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t Hol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2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996226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87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49774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partment%20Apartment%20house%20Foessestrasse%20Limmer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üchengarten building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7460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n%20Alten%20Mausoleum%20im%20Sundern%20Seitenansicht%20inn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soleum Graf Carl von Al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8308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Pretzetze%20Forsthaus%20aussendeich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083080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376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Zum%20heiligen%20Kreuz%20in%20Eickeloh%20IMG%20934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um heiligen Kreuz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5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6%20Pattensen%20Mit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2588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1-29%20Stadtteilfriedhof%20F%C3%B6ssefeld%201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Fösse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2185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-Josef-Kirche%20%28Gleidingen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se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25909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rlis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259095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952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Linden%20cemetery%20Lindener%20Berg%20Linden-Mitte%20Han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kapelle Stadtteilfriedhof Lindener 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93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idge Adolf-Ey-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9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0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4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1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7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9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0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8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9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a (wal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1a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5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3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7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4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5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8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4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8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94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0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1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4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8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13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63274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Haus%20L%C3%BCtcherath%2020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s Lütcherat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6327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Meinstrasse%20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ehlmannsches 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6216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ppenser%20M%C3%BChle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ppenser Mü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7604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berg%2C%20Neuenkirchen%2C%20Heidekreis%2C%202018-0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83064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rel%20-%20St%20Peter%20u%20Paul%20v%20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er und Pau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48629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6486293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250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mitz%20Eisenbahnbr%C3%BCcke%20ReiKi%20pa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ömitz Railway Bridg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776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nkt%20Jakobikirche%2C%20Blecke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acobi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4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9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9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608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orgsmarienh%C3%BCtteMuseumVillaStahm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seum Villa Stahm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27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ewish cemetery, Bad Pyrmont, Bombergalle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50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dtfriedhof%20Ricklingen%2C%20Hannover%2C%20Blick%20im%20Herbst%20durch%20die%20Rotbuchenallee%20auf%20die%20Abteilung%20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friedhof 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34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Pyrmont%20H%C3%BCnenburg%20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ün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762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-Englischer%20Friedhof%20-%20War%20Cemetery-%202015%20by-RaBoe%200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over War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198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1168%20-%20Hannover%20-%20Marienwerder%20-%20Am%20Hin%C3%BCberschen%20Garten-%20200504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nüberscher Ga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454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WeenerRefGeo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Georgs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811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dagsenEv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Alexandri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500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onastery%20Ebstor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bstorf Abbe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62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%C3%BClfinghausen%20Kloster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Wülfinghausen (Wülfinghausen, Germany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21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esbibliothek%20%28Oldb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te library Old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445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Meetschow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2445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44538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storf-Neustadtstrasse%203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undschule Gestor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3592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Amtsstrasse%204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tshof Vorsf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495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Oberes%20Tor%20Armen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menhaus Vorsf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445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Knesebeck%20Eingang%20Herb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Knesebe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1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auenstein%20Kell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1179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149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ske%20Gustav%20Grab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of Gustav Nos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lenenstra%C3%9Fe%204%20-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008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hofHasber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ber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3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4%20%2B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70878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Badenstedt al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563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Paulus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ulu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0%20%2B%20Allerstra%C3%9Fe%2014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ldesheimer%20Stra%C3%9Fe%20292%20%2B%20290%20%2B%20Rheinstra%C3%9Fe%2024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9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3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ldesheimer%20Stra%C3%9Fe%20292%20%2B%20290%20%2B%20Rheinstra%C3%9Fe%2024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4167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renmal%20H%C3%BCpede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fallenendenkmal Hüpe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9579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apoleonsbr%C3%BCcke%20Gifhorn%20mit%20We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apoleonsbrüc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7442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erney%2C%20Bahnhof%20Stelldichein%20–%202018%20–%20095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Birkenweg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estra%20office%20building%20Goethestrasse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77943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9522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Cemetery%20Engesohde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Engesoh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069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W%C3%BClfeler%20Str.%205%20Bemerode%20%28Hannover%29%20IMG%20168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Johannis-Kap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314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1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r%20Lagerbier-Brauerei%20W%C3%BClfe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trance gate of the Wülfeler Brew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316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eimstra%C3%9Fe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19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7520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mit%20Nebengeb%C3%A4ude%20u%20Park%20B%C3%BCnteweg%203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ünteweg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mit%20Nebengeb%C3%A4ude%20u%20Park%20B%C3%BCnteweg%203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3 (Remis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3151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4%20-%2014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Tiergartenstraße 125/125A, 12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12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125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iergartenstraße 1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splundweg 22, 24, 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splundweg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8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splundweg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0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splundweg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0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eineman-Stif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ünteweg 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7 (outhous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7 (pa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7A (gateway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ünteweg 10A/Bemeroder Straße 3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meroder Straße 39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3 (Pa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3 (bridg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emetery St.-Johanni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cemetery Bemero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Enthorststraße 2-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Bemerode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479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emetery Engesoh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67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Engesohd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rabeckstraße 17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7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8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84 (bar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84 (gat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5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rabeckstraße 16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1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9 (Garden pavilio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4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9 (Scheun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9 (pa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7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9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7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ctor-Schulte-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7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Old village centre Bemero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8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1 (pa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4A (bar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4 (stabl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4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9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1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9 (remis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2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gatepost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3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3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annex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3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barn I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3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barn II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3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barn III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4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Remis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64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nplatz 4 (stabl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emetery Wülferod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7087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Badenstedt%200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Badenstedt ne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36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Friedhof%20Eingangsto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Friedhof (Hannover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666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abethstr.%209%20Hannover%20Ost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abeth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0893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abethstr.%209%20Hannover%20S%C3%BCdansi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abethstraße 9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0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beckstra%C3%9Fe%2086%2C%20Einfahrt%2C%20Blick%20seitlich%20auf%20das%20n%C3%B6rdliche%20Tor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8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beckstra%C3%9Fe%2086%2C%20Einfahrt%20in%20die%20Privatstra%C3%9Fe%20durch%20die%20denkmalgesch%C3%BCtzten%20Torh%C3%A4us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8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Westfalenhof%20Hannover%20Kirchrode%20B%C3%BCnteweg%20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emeroder%20Stra%C3%9Fe%205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meroder Straße 5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%C3%BCnteweg%2010a%20S%C3%BCdo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%C3%BCnteweg%2010a%20mit%20Par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10A (Park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mit%20Nebengeb%C3%A4ude%20u%20Park%20B%C3%BCnteweg%203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nteweg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rabeckstra%C3%9Fe%20166%20O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rabeckstra%C3%9Fe%20167%20O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Enthorststra%C3%9Fe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thorst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8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Enthorststra%C3%9F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thorst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9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Enthorststra%C3%9Fe%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thorst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779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Enthorststra%C3%9F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thorst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52172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dtjof-Nansen-Schule%20Hannover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undschule Fridtjof-Nansen-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39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August%20Gottlieb%20Poten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August Gottlieb Po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412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Wrede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Wrede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41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Pratje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Pratje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41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Meyer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Meyer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47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de%20Haen%20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de Haën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676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J%C3%A4necke%20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Jänecke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Brabeckstr.%20176%20Bemerode%20%28Hannover%29%20IMG%20166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7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4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Brabeckstr.%20184%20Bemerode%20%28Hannover%29%20IMG%20167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8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8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W%C3%BClfeler%20Str.%205%20Bemerode%20%28Hannover%29%20IMG%20169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5 a/b/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W%C3%BClfeler%20Str.%204%20Bemerode%20%28Hannover%29%20IMG%20168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59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W%C3%BClfeler%20Stra%C3%9Fe%20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ler 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16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19%20Grabmal%20Eichwede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for the Eichwede famil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178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C%20das%20Hoppener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81783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8945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bau%20von%201908%20im%20Landhausstil%2C%20polygonaler%20Eckturm%20mit%20hoher%20Dachgaube%20am%20Herrenhaus%2C%20Rittergut%20I%2C%20Brabeckstra%C3%9Fe%20186%2C%20Hannover%20Bemerode%2C%20gesehen%20vom%20Gutspar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beckstraße 169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1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utsanlage%20Vrestor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92107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1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Wasseler%20Stra%C3%9Fe%20Nordo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radestein at Krons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4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3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Elisabethstra%C3%9Fe%201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abeth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698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Gefallenendenkmal%20Bemerode%20Nor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nument to the memory of the fallen in the First World Wa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6663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ckhaus%20in%20B%C3%BCrstel%20%28B%C3%BCrsteler%20Str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66630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12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Crstenberg-Weserbr%C3%BCcke-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1280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177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ckhaus%20in%20B%C3%BCrstel%20%28B%C3%BCrsteler%20Str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1773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177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ckhaus%20in%20B%C3%BCrstel%20%28Ganderkesee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1773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456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in%20Pollha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456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559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tzen%20Kirche%20Seitenansi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5593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811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Bergedorf%20Zur%20Heide%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8117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1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rmann-L%C3%B6ns-Park%205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mann-Löns-Park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windm%C3%BChle%20im%20Hermann-L%C3%B6ns-Park%20in%20Buchholz%20Kleefeld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 windmill in Hermann-Löns-Park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1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rmann-Loens-Park-Alte-Mueh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lf-timbered house in the Hermann-Löns-Park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3781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ehouse in the Hermann-Löns-Park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578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5784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630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630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65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652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712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7126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721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7216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725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725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761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7616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776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7769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853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853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5365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5365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6629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6629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6694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6694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090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0905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104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104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43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4379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448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448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567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5677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717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7179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748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7486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7974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79743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043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0439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05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057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126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1265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135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1358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147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147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22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2232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24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241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8316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8316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471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%C3%BCneburg%20an%20der%20L%C3%BCnertorstra%C3%9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4718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474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hausNesseNordseite.jpe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474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4698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lersleben%20%28Wolfsburg%29%20IMG%20127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74698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62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71628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8%20%2B%204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8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7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5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7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1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5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48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28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1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7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3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8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6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0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2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6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6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9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2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andwehrstraße 40-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iedelerstraße 2-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7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rnwardstraße 2-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rnwardstraße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3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4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5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lenenstra%C3%9Fe%204%20-%20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1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3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8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9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9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9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8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86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%20%2B%20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99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9%20%2B%201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4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9%20%2B%205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524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%20%2B%203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24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zert- und Theatersaal Nordho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zert-%20und%20Theatersaal%20Nordhor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8%20%2B%20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3%20%2B%201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4%20%2B%2062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13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6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3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37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4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ausenstraße 3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ausenstra%C3%9Fe%2030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91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zer 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nzer%20Stra%C3%9Fe%205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39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4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9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50%2C%202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0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1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d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20d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4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48%2C%202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9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9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10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lle-Widd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r%20Wolle-Widder%20-%20D%C3%B6hrener%20Wolle%20-%20Hannover-D%C3%B6hren%20-%20panoramio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3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0%20%2B%20Allerstra%C3%9Fe%201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7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1%20%2B%209%2C%203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3%20%2B%2015%20%2B%20Rheinstra%C3%9Fe%208%20%2B%20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8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3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9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ldesheimer%20Stra%C3%9Fe%20292%20%2B%20290%20%2B%20Rheinstra%C3%9Fe%202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45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19-Lachter Tunne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19-Lachter-Stollen%20Besucherbergwerk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15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%20%2B%203%2C%203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191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var-Aalto-Kultur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varAaltoKulturhaus01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53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sterzienserinnenkloster Höckelhei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004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Turm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Turm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6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 (Wunst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52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Ri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643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Neuha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Neuhaus%20Fassa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31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kirche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049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ukesbur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kesburg%20Wall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30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nicipal Library Ha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ity%20library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74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ugustinu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ugustinus%20Nordhor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02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tskapelle Niedergande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G1%20DSC013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135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mes tow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rmesturm%20Spitz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30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ntere Mühle Bredenbeck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ntere%20M%C3%BChle%20Bredenbeck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020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iffgrab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iffgraben%20Strass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5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Frensweg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Frenswegen%20ehem%20Kreuzgan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62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nhausen Abbey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und%20St.Marienkirche%20Wienhausen%20IMG%20205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069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Guelden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391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t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inskirche%20church%20An%20der%20Martinskirche%20Linden-Mitte%20Hannover%20Germany%20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37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ttiliae-Schach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erdergeruest%20Headframe%20Ottiliae%20Schacht%20von%20187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24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24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iegerdenkmal%20Heseper%20Weg%20-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5752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colas (Bardowick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kolaikirche%20Bardowick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0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Blasien-Klost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%20Blasien%20Komplex%20mp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 Salvatori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-Zellerfeld%20St.%20Salvatoris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 Salvatori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nkt%20Salvatoris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 Salvatori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SalvatorisZellerfeldS%C3%BCdos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7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 Salvatori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SalvatorisZellerfeldS%C3%BCdwes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516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t Klausheid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C%20Gut%20Klausheide%2C%20Herrenhaus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568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ickelstei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ickelstein%20Panorama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2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Johannis-Kirch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-Johannis-Kirche%20in%20Visselh%C3%B6ve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4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porte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ment%20house%20Laportestrasse%20Allerweg%20Linden-Sued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22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4%20%2B%2022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0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8%20%2B%204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8%20%2B%2066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5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Wulfspark%201%20Kirchrod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lfspark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345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sburger Haf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2864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merholzstra%C3%9Fe%207%20in%20W%C3%BClferode%20%28Hannover%29%20IMG%201814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merholz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8299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rdowick%20St.%20Nikolaihof%2019I%20J%20002%202022%2005%203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38299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340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ule%20Schweriner%20Platz%201%20Hannover%20Klee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m Kleefelde primary schoo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3952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Seelberg%20Misburg%20Par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 Seel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4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Tiergarten-Gedenkstei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morial stone hunting 185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40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Niederfeldstra%C3%9Fe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derfeld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850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Schellesche%20Brauerei%20Hannover-Anderten%20%28100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48505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5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sburg%20-%20Anderter%20Stra%C3%9Fe%205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derter Straße 53 (Youth cent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2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. Martin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39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derten%20lock%20western%20chamber%20ship%20inside%20Lehrter%20Strasse%20Andert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derten lo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6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ockmerholzstraße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roder 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roder 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ülferoder Platz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ockmerholzstraße 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30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merholzstraße 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30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merholzstraße 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ock system An der Schleu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Schleuse 3 (Garag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Schleus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Schleuse 5 (Garag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ndersche Gog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imweg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imweg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0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reidingstraße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1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eidingstraße 4 (stabl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1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eidingstraße 4 (bar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2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straße 1A (front garde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2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tion reception building Misburg-Ande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rgan of the St. Johannis Church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1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derter Straße 37, 37A, 37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1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m Seelberg 1/1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1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Seelberg 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3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ousing group Mi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4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rl-Wiechert-Alle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8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Dörriesplatz 2,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7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8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8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8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bberoderstra%C3%9Fe%202%20in%20W%C3%BClferode%20%28Hannover%29%20IMG%201823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bberoder 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31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iergarten%20Scheun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eeding barn in the animal park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6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An%20der%20Schafbahn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farm building An der Schafbahn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622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sburg%2C%20Wasserwerk%2C%20Pano-link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werk Mi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2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Johannis-Kirche%20in%20Misburg%20%28Hannover%29%20IMG%20402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Johannis-Kirche (Hannover-Misburg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5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Anderten%20Martins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Martin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0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sburg%20-%20Anderter%20Stra%C3%9Fe%205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derter Straße 53 (gymnasium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4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W%C3%BClferode%20%28Hannover%29%20IMG%201842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Wülferod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nkmal%20am%20Friedhof%20W%C3%BClferode%20%28Hannover%29%20IMG%201857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at the Wülferoder Straße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5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W%C3%BClferode%20%28Hannover%29%20IMG%201859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Wülferoder Straße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8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emaliges%20Feuerwehrger%C3%A4tehaus%20W%C3%BClfero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hrfeld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229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merholzstra%C3%9Fe%204%20in%20W%C3%BClferode%20%28Hannover%29%20IMG%201820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merholz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Schleuse%203%20in%20Hannover%20Anderten%2C%20l%C3%A4ndliche%20Idylle%20mit%20Apfelb%C3%A4umen%2C%20H%C3%BChnern%20und%20G%C3%A4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Schleus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ttellandkanal%202013%20by-RaBoe%201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Schleuse (powerhous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9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Denkmal%20Ostergrub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nument Ostergrub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Lange%20Stra%C3%9Fe%20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ge 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9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Gollstra%C3%9Fe%20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oll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9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Pumpstra%C3%9Fe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umpstraße 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89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Ander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hrter Straße 5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eidingstra%C3%9Fe%204%20Hannover%20Anderten%20Blick%20frontal%20auf%20das%20%C3%B6stliche%20Wirtschaftsgeb%C3%A4u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eiding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Freidingstra%C3%9F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eiding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404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%C3%BCneburg%20Katzenstra%C3%9Fe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94041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ctory%20building%20Lohweg%2032%20Misburg-Sued%20Han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hweg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9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sburg%20-%20Arbeiterwohnhaus%20Lohwe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hweg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1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Seelberg%2C%201%2C%20Misburg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Seelberg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3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einertstra%C3%9Fe%205%2C%207%2C%209%2C%20Hannover%2C%20Misburg-Nord%2C%20Schr%C3%A4gansicht%20auf%20die%20Vorderfro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inert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70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einertstra%C3%9Fe%209%2C%20Hannover%2C%20Misburg-Nord%2C%20R%C3%BCckansicht%20auf%20das%201931%20von%20Otto%20Haesler%20erbaute%20Geb%C3%A4u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einert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3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96935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693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an%20MUKAG%20in%20Misbu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96939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917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derten%20Hannover%20denkmalgesch%C3%BCtzte%20Holl%C3%A4nderwindm%C3%BChle%20Baujahr%201854%20Zur%20M%C3%BChle%2033%20Blick%20aus%20dem%20Garten%20nach%20Wes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derter Windmü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9950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une%2C%20Nenndorf%204%2C%20Bruchhausen-Vil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699508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8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rriesplatz%20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örries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3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us%20Kantstra%C3%9Fe%2C%20Ecke%20Fichtestra%C3%9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ichtestra%C3%9Fe%20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59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0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ide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ide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96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sburg%20-%20Kolumbarium%20Hl.%20Herz%20Jesu%20-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lumbarium Hl. Herz Jes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683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sche%20Stra%C3%9Fe%2092%2C%20Hannover%2C%20Misburg-Nord%2C%20ehemalig%20Kurhaus%20Friedenstal%2C%20Abend-Ansi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noversche Straße 9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28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%20in%20W%C3%BClferode%20%28Hannover%29%20IMG%201825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 Wülfero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6206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h%C3%A4user%20Weg%20Blick%20in%20Richtung%20alte%20Eisenbahnbr%C3%BCcke%20%C3%BCber%20die%20Schaumburgstra%C3%9Fe%20IC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36206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864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euer%20Friedhof%20Schneverdingen%20-%20Gedenktafe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mmemorative plaqu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7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mer%20administration%20building%20Continental%20AG%20Wunstorfer%20Strasse%20Limmer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1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415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09-25%20St.%20Elisabeth%20Hildeshei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Elisabeth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9756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%C3%BCcke%20Ihmer%20Stra%C3%9Fe%20-%20West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397568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5284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oslar%20Odeon-Theat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deon Theat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3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alstra%C3%9Fe%202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38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7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8%2C%204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738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1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1a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1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76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-%20G%C3%B6ttinger%20Stra%C3%9Fe%20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76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L%C3%BCneburger%20Weg%209%20001%202021%2006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metery chapel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Kriegerdenkmal%20002%202021%2006%202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207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07%20Scheune%20004%202021%2006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rn Hauptstraße 7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5936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terloos%C3%A4ule%20V%C3%B6lk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459360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3054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Badenstedter%20Strasse%2012%20Linden-Mitte%20Han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476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nhagen%20I%2C%20Morgenruhe%20-%20Ehrenma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94762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1549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Limmer ne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826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s bei den Eich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4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63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I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4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Meister-Allee%2015%20-%201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Meister-Alle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4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Meister-Allee%2015%20-%201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Meister-Alle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9042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-Uhr%20clock%20Egestorffstrasse%20Niemeyerstrasse%20Linden-Mitt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 Clock Egestorff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4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 group settlement Kurze-Kamp-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Caspar Bornhöf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1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einrich Mey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9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Pfarrlandplatz 1-1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20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belstraße 20-2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usmannstraße 1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ammestraße 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03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riedrich-Ebert-Straße 24-4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2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rünaustraße 7-1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0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1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5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ug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0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ackmannstraße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7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8 (bar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2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5 (garden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6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Lock keeper’s house harbour lock branch canal Linden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3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rdingstraße 3-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ding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7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88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5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6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79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enstedt%20Denkma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1870/7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796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n%20der%20Steinbreite%2038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 der Steinbreit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1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nter%20dem%20Kampe%2033a%2C%202%2C%20Lah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of the Villa Rischmüll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13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instein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1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17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instein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4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her%20Kirchweg%2064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her Kirchweg 6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7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fanlagen Rittergut Jeinsen, Wirtschaftsgebäu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758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1-12-11%20Rathaus%20Misburg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ity Hall Mi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4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67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II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6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35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shop I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indener%20Berg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8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1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Fachwerkhaus%20Hannover%20Ostseite%20Einga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2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ekestra%C3%9Fe%2093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kestraße 93, 93a-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0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usmannstra%C3%9Fe%2025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usmann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2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iegerdenkmal%201939-1945%2C%201%2C%20Gedenkst%C3%A4tte%2C%20An%20der%20Bauerwiese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r memorial 1939-1945, Hannover-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7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mmestra%C3%9Fe%2020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mme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5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6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Meister-Allee%2016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Meister-Alle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3423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ementary%20school%20Kastanienhof%20Harenberger%20Strasse%20Limmer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undschule Kastanie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27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28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%20Altes%20Dorf%207%20Bild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199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e%20Oven%20Willy%20Spahn%20Park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dustrial monument lime kil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hnhaus%20Steinfeldstra%C3%9Fe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feld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7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34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0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nnostra%C3%9Fe%204%2C%20Detai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4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2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2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2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5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0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8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platz%208-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8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2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8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9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nnigesstra%C3%9Fe%206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nniges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9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nnigesstra%C3%9Fe%208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nniges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8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vetstra%C3%9F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vet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dingstra%C3%9Fe%203-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ding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6958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%20Niedeck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Niede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77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windm%C3%BChle%20von%201704%20in%20H%C3%A4nigsen%20%28Uetze%29%20IMG%20812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18277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04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istorische%20Galerieholl%C3%A4nderm%C3%BChle%20in%20Bennigsen%20%28Springe%29%20IMG%20645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30428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84970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Kleinen%20Felde%2028%20Hannover%20Jugendzentrum%20Feuerwa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Kleinen Felde 2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2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28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3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38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6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1874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Exten%20Cosmas%20und%20Damia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Cosmas und Damia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278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ischbrunne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schbrunn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8310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Gartow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eo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221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Prezier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pel of Prezi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221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Prezier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pel of Prezi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221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Prezier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pel of Prezi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225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hegei%C3%9F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zur Himmelspfor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4779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des%20Stephansstifts%20%28Haupteingang%29%20-%20Hannover-Kleefeld%20Kirchr%C3%B6der%20Stra%C3%9Fe%2044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Collegiate Church of St. Stephen’s Abbey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2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2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3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3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4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6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7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88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1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2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2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4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194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4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4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4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5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6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9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9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50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5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1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4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5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5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6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6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6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6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6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5A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5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8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8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lling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3 ,3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9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0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chte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7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7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8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95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5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6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6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7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3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Pferdeturm%201%2C%20Kleefeld%2C%20Fachwerkhaus%2C%20ehem.%20Stadtforstamt%2C%20Forstbetriebshof%20Pferdeturm%2C%20heute%20%28Stand%2012%202013%29%20Fachbereich%20Umwelt%20und%20Stadtgr%C3%BCn%20der%20Landeshauptstadt%20Hannover%2C%20Baudurchf%C3%BChrung%20und%20Vergabe%20OE%2067.2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Pferdeturm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ntplatz%202015-08-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platz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ide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idestra%C3%9Fe%20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eide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079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rriesplatz%204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örries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0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gelstra%C3%9Fe%201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gel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4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50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nt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7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7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8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8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9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9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1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49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1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250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5a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37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6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38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7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3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8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8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9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0%2C%202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48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eiermacherstra%C3%9Fe%20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eiermach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357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r%C3%B6der%20Stra%C3%9Fe%201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röder 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0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21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5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22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24%20%2B%202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24%20%2B%2025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70407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ulbachstra%C3%9Fe%2030%2C%201%2C%20Klee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ulbach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8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lenberger 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walenberger%20Stra%C3%9Fe%207%20-%20Egestorffstra%C3%9Fe%206%20-%202%2C%206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524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%20%2B%202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7%20%2B%201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9%20%26%201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7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6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6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4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onkordiastraße 1-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4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rzer Bär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598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St. Martin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ymnasium 1 der Städtische Mittelschule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ymnasium 2 of Städtische Mittelschule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Von-Alten-Allee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5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Relics of the former Von-Alten-Ga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6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Posthornstraße 9-14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5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5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05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3%20%2B%201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9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1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1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raz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34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lumbarium Stadtfriedhof Engesoh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38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3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7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a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2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6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67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1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81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2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6%20%26%20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89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%20%2B%202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08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5%20%2B%204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5%20%2B%206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8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tuna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tunastra%C3%9Fe%201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9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enstra%C3%9Fe%202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8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villonstraße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villonstra%C3%9Fe%204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8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1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8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1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tten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ttenstra%C3%9F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1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9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1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95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0%20%2B%2038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5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7%20%2B%2059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Dieckbornstraße 36-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ckbornstra%C3%9Fe%2042%20-%2036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5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0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0a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4%2C%202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schlagstraße 2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schlagstra%C3%9Fe%2028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1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7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eich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eichstra%C3%9Fe%201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2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lumenauer 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Hannover%20Blumenauer%20Stra%C3%9Fe%2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6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lken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kenstra%C3%9Fe%2023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gestorff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gestorffstra%C3%9Fe%206%2C%204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indener%20Berge%2016%2C%201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4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on-Alten-Allee 6 (enclosure)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n-Alten-Allee%206%2C%204%2C%20Linden-Mitte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4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5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58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6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7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73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6%2C%202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3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3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6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7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79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1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0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1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2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3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5%2C%201%2C%20Linden-S%C3%BC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07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6%20%2B%201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1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6%20%2B%2014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0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Kochstr1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5%20%2B%207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9%20%2B%2031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3%20%2B%2035%2C%201%2C%20Ober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9%2C%201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17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77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andwehrgraben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andwehrgraben%2025%2C%202%2C%20Waldhaus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43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47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1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14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nister-St%C3%BCve-Stra%C3%9Fe%2016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1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nister-St%C3%BCve-Stra%C3%9Fe%2018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4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7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4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8%2C%202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6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4%2C%203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60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53%2C%201%2C%20Waldheim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20a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b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20B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2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00035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Martinskirche%20Engelbostel%20rIMG%20404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in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7216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%C3%9F%20Coldingen%20IMG%20394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tshaus Kold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12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windm%C3%BChle%20in%20Dudensen%20%28Niedersachsen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ckwindmü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47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Nicolai-Kirche%20in%20Alferde%20%28Springe%29%20IMG%20423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594744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7233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Wittor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Nikolaus-Kap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9780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lzen cemetery of honou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7865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tmerode%20Stephanus-I-Kindergar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-I-Kinderga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0058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hrener%20Wolle%20Direktorenvilla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284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Quickborn%20Gusbor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rotestant Church (Quickborn/Gusbor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9748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C%20Neue%20Kirche%2C%20Friedrich-Ebert-Stra%C3%9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eue 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1248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%20Schleus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 harbour lo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2572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von%20Rethen%20%28Vordorf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2625728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9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V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0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5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utel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2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0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Klusman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0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usmann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20891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Isenhagen%20%28Hankensb%C3%BCttel%29%20IMG%20915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20891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19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0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74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nker Harenberg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3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acade on Leinaustraß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nsser Hall of the Bed Feather Factory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01913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tsgarten%20Luechow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Lüchow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730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ndener%20Turm%20-%20S%C3%BCd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Tur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7369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er%20Stra%C3%9Fe%2031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venstedter 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64807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364807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705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Dedesdor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Laurentius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6809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Clausthal-Zellerfel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wnhall Clausthal-Zeller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1041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ugustaschacht-Arbeitszu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ugustaschacht memori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57%20016%202021%2006%202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mock mill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19495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%20Gaussstei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 sto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78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lerieholl%C3%A4nder%20Gut%20Dunau%20IMG%20677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ühle Gut Duna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8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nginehouse%20Stadtstrasse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hnbetriebswerk Hannover, Ostschupp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31029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rtholom%C3%A4uskirche%20Brake%20Golzwar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artholomäu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2101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orschehuet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rschehüt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1773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nover%20Schlos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gdschloss Nie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040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ndmuehle%20Bent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ndmühle Bent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09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Jann-Berghaus-Straße 34, Maschinen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0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Marienstraße 2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99040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Limmer al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939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ctory%20building%20Lavalin%20Gebr%20Meyer%20eastside%20Goettinger%20Chaussee%20109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59399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3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9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40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straße 4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6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urze-Kamp-Stra%C3%9Fe%2018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commercial building Kurze-Kamp-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1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2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5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1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m%20Heidkampe%206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and farm building Im Heidkampe 6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9254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Nenndorf%2008-13%20img03%20StGodehardi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odehardi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6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16%20%2B%2076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shop II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0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2%20Hannover%20Ricklingen%20alte%20Schu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14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14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8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Martinskirche%2014a%2C%20Hannover%2C%20Eck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Martinskirche 14a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4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4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3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0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5%205a%20Hannover%20Gartenseite%20S%C3%BC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5, 5a, 5b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Stra%C3%9Fe%209%20-%2027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5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5573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Sueckau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Sücka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7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ohanneshof%20Wettber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Hohmannhof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27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Cntherstra%C3%9Fe%2016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ünther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echersstra%C3%9Fe%2022%2C%201%2C%20Badenstedt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echers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4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selstra%C3%9Fe%203%2C%202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sel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0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renberger%20Stra%C3%9Fe%201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renberger 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5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20%2C%202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6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24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7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32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nnostra%C3%9F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8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ntiwerk-hannover-64%20h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turm Wunstorfer Straße 1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2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14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1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25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1795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617958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9534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795344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9800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998004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7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Stapel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Marien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813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081353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93467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%C3%B6tgesb%C3%BCttel%20Kirche%20%282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ichael (Rötgesbüttel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45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hnbr%C3%BCcke%20Heuerstra%C3%9Fe%2C%20Nord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Heuerstraße/Riepe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11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ulpture%20Arbeiterstandbild%20Georg%20Herting%20Hanomag%20Goettinger%20Strasse%20Linden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er memori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528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tel%20Goldene%20Krone%20%28Clausthal%29%20%283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tel Goldene Kro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60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6030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19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2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29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6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45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4509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1153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tenstedt%20Stephan%202022-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Stepha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33389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0Altst%C3%A4dter%20Schule%20front%20sid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städter 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4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alstra%C3%9Fe%2024%20Pattensen%20Mit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4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9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1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96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73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une%2C%203%2C%20Auf%20der%20Burg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737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2981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-Neuer%20St.%20Nikolai%20Friedhof-%202018%20by-RaBoe%204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kapelle Neuer St. Nikolai-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57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%20Oerie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5744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4795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ekestra%C3%9Fe%20109%20Hannover%20Ricklingen%20Wohnwirtschaftsgeb%C3%A4ude%20Mitte%2019.%20Jahrhunder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kestraße 10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7363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-Nicolai-Kirche%20Westero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Nicolai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278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ironeia%20C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hrenmal des Oldenburgischen Infanterie-Regiments Nr. 9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709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09%20001%202022%2006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9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9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Kochstr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nister-St%C3%BCve-Stra%C3%9Fe%2017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23-02-02%20Brandensteinstra%C3%9Fe%2041%20Hannover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0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4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ffenstei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4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ckebusch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5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au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3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7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1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1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ärkestraße 1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7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6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6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gestorff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rzer Bär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5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Ricklinger Straße 76-8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raße 8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1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5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1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1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7 (outbuilding II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7 (outbuilding I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0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0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1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8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4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4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7%20%2B%201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6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0%20%2B%201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6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3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6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4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7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5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3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%C3%B6belstra%C3%9Fe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öbel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7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8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7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C%20Wilhelm-Bluhm-Stra%C3%9Fe%203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Hennigestr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nniges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3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dingstra%C3%9Fe%201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ding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-Bluhm-Stra%C3%9Fe%2024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5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9%20%26%201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9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isenstra%C3%9Fe%204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3-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0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0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8%20%2B%206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4%20%2B%206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allee%2020a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tenallee 2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6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1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8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7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ieckbornstra%C3%9Fe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ieckbor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5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0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7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schlagstra%C3%9F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schlag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4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40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1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7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stra%C3%9Fe%20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7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uhofstra%C3%9Fe%20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uhof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7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uhofstra%C3%9Fe%201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uhof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1%2C%202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acobsstra%C3%9Fe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acobs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3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Minister-Stueve-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Schwarzer%20Baer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rzer Bär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Lindener%20Marktplatz%20Davenstedter%20Strasse%20Linden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4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isterstra%C3%9Fe%205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ister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9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4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18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8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3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7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8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2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4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7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linkestra%C3%9Fe%207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linke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0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0%20%2B%2012%2C%203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210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13%20%2B%2015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2%20%2B%2050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1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17%20%2B%201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2%20%2B%2024%2C%204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4%20%2B%202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1%20%2B%204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4%20%2B%204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5%20%2B%204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5%20%2B%204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9%20%2B%205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1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azer%20Stra%C3%9Fe%2031%2C%203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zer 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5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eimstra%C3%9Fe%203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28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1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0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34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pitol%20high%20rise%20Linden%20Ha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pitol-Hoch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15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41512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65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77658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43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r%20D%C3%B6hrener%20Friedhof%20Hannover%20Zugang%20von%20der%20Fiedeler%20Stra%C3%9F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öhrener Friedhof (Hannover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023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Michaelis%20Kirche%20in%20L%C3%BCnebu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ichaeli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505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eller%20Graben%20%28Hannover%29%20IMG%2090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eller Gra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7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1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0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3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0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Stra%C3%9Fe%2012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Straße 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5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1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straße 1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8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fstra%C3%9Fe%20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fstraße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776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ICT5203%20Sigwardskirche%20Id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igwardskirche Idens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193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%20Mariensee%20IMG%20175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Mariense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40071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ebr%C3%BCcke%20Koldingen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einebrücke Kold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18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4182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12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rhard%20Uhlhorn%20Kirche%20Lin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ormer Gerhard-Uhlhorn-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61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edischerFriedhof%20Prisser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 Dannen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233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ndener%20Marktplatz%202%2C%20Ecke%20Falkenstra%C3%9Fe%2C%20Hannover-Linden-Mitte%2C%20Hannah-Arendt-Haus%20mit%20Markt-Apotheke%20Lin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8570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Marien-Kirche%20Harlingero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Marien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753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Isenhagen%20Kloster%20Fro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senhagen Abbe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39975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Alte%20Wa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Wa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01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%20Laurentius%20Neuenkirchen%201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Laurenti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11965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eibogenbruecke%20ueber%20die%20Leine%20in%20Grasdorf%2C%20Laatzen%2C%20Region%20Hannover%20%2832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riple arch bridge in Grasdor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etrus%20Kirche%20Vorsfelde%20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Petrus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28940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%C3%BCnderzeithaus%20-%20Hannover-Badenstedt%20Empelder%20Stra%C3%9Fe%201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pelder 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erstra%C3%9Fe%204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068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emanhof%20Blick%20schr%C3%A4g%20entlang%20der%20Auffahrt%20zum%20Einga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eman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50222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Stra%C3%9Fe%203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hemaliges Postgebäu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159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aroun%2C%20Hans%20-%20Theater%20%28Wolfsburg%29%201600px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roun-Theater Wolf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424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er%20Stra%C3%9Fe%20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Stephan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7258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appeln-Kirche-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Peter und Pau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4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3%20%2B%2015%20%2B%20Rhein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5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3%20%2B%2015%20%2B%20Rhein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6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1%20%2B%209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354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ienkirche%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enkirche (Molze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6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äcilien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1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8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Landwehrstraße 61-7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9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5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belmannstraße 19-3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4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1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Uhrturm 1 (enclosur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6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ehbergstraße 2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4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iner 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5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15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60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%20TU%20Wohnheim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Münze zu Claustha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61197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krug%20Gast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sthaus Steinkru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37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vesstra%C3%9Fe8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verlachsches 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77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7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08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renburg%20Be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r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75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St%20Benno%20Velvetstrasse%20Offensteinstrasse%20Linden-Nor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enno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87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St.%20Heinrich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Heinri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3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41740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uepede-Bennigser%20Strasse%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igser Straße 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5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stra%C3%9Fe%20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straße 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75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Bernward%20in%20D%C3%B6hren%20%28Hannover%29%20IMG%2034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Bernwar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19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4%20%2B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18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tsgericht%28ehem%29%20Luechow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801834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4054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8740540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24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ifhorn%20-%20Altes%20Rat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9247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149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111223%20VW%20Kraftwerk%20WOB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zkraftwerk Wolfsburg Nor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806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austhal-Zellerfeld%20Amtsgericht%20RIMG450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4806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724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r%20Schloss%20April%20201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lle Cast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12074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teminChurch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rotestant Church (Satemi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130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äber bei Gohla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ttensen%20Marktplatz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0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Stra%C3%9Fe%2016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Straße 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7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4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12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1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3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egelstra%C3%9Fe%2014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tstra%C3%9Fe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t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8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egelstra%C3%9Fe%206%20%2B%204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7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a%20%2B%20Emsstra%C3%9Fe%2013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8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heinstra%C3%9Fe%201a%20%2B%20Emsstra%C3%9Fe%2013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0420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undplatz Pevestor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68840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erneburg (Han)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0029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elze%20-%20Hannoversche%20Stra%C3%9Fe%2064%20%282019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noversche Straße 6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87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ristuskirche%20Hasber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8733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553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HB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lfsburg Central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86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Bevensen%20Medingen%20-%20Klosterweg%20-%20Kloster%2011%20ie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uriti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32803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%C3%A4dtische%20M%C3%A4dchenberufsschule%20Hannover%20BBS%207%20Anna-Siemsen-Schule%20Karl%20Elkart%20Im%20Moor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na-Siemsen schoo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29360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ss%20Imbshausen%20Vorder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Imbshaus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28030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renbergHannVermessungsstein%20retouche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 sto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990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ssisch%20Oldendorf%20-%20Stift%20Fischbec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schbeck Abbe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23665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PetriKircheBuxtehu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Petri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33305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15-08-15%20Wald-%20und%20Stadtteilfriedhof%20Ahlem%2C%20Hannover%2C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333050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78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6%20Pattensen%20Mit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179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Sixti%20Northei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Sixtikirche (Northeim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18212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volk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222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elksen-Spielburg-Friedho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ewish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596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uferstehungskirche%20D%C3%B6hr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uferstehungskirche (Hannover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773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nstorf%20H%C3%BCgelgr%C3%A4berfeld%20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nstorf Barrow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306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iddernhausen%20Dolmen%20end%20view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hnsen-Siddernhausen Dolm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3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8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3933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ork%20Matthiaskar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tthias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381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loster-M%C3%B6llenbeck-Gesamtansich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loster Möllenbeck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119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11197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272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ss%20Bokeloh%20Seitenansicht%20Gar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Bokelo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158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ewish cemeter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1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rg%20Brome.pn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Brom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1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verstein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Everste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llermund%20Fundame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Hallermun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49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3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8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9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9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äcilienstraße 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6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äcilie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4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ldesheimer Straße 25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0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Helenenstraße 4, 5,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6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6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0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8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12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9649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rinkwasserhochbeh%C3%A4lter%20und%20Sternwarte%20-%20Am%20Lindener%20Berge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sserhochbehält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023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ckesches%20Haus%20Einbeck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Eicke’s House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032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ldenburg%20Cast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ldenburg Cast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9984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erstra%C3%9Fe%201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erstraße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55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17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nstraße 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1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3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orvinusplatz%20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orvinusplatz 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3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7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6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2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2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4790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bhardshagen%20Ringwal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5747907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58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emarturmDannenberg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emartur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63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unschweig%20Gaussberg%20von%20Suedwesten%20%282011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963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burtshaus%20B%C3%BCssi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Büssing-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201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Petri%20Kirche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Petri-Kirche (Hannover-Döhre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2919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ultural heritage monuments in Lehr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88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elle State Stu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666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sdorfer War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056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inskirche%20in%20Beedenbostel%20IMG%20203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inskirche in Beedenbost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324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uderstadt%20town%20hall%20ws%20ds%2003%2020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wn hall Duderstad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0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Cyriakus%20Tumstra%C3%9Fe%204%20%28Dorste%29%20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Cyriaci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71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dtfriedhof%20Hannover%20Engesode%20Eingan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friedhof Engesoh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490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teilfriedhof Am Lindener Be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4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platz%2010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platz 1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94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%20St.%20Joseph%20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sep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8164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sten%20Quatmannsburg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881648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12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%20Raphael.%20Detmerod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Raphael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12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olfsburg-Detmerode%20Kirche%20kath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Raphael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44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rburg%20El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1448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7377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%C3%BCdischer%20Friedhof%20Gleidingen%20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 Gleid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63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5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ammstraße 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201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chaelisfriedhof%20-%20Alter%20Friedhof%20Ricklingen%20-%20Hannover-Ricklingen%20An%20der%20Bauerwiese%2036%20-%20panorami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isfriedhof (Hannover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5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5%20%2B%207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4303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llersleben%20Michaelis-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iskirche (Wolfsburg-Fallerslebe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24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18%20%2B%201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0544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linden%20berg%20friedhof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üchengarten-Pavill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0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13%20%2B%2015%20%2B%20Rheinstra%C3%9Fe%208%20%2B%206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hei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25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%20%2B%203%2C%203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65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uedischer%20Friedhof%20Sudhei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129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steimbke%20Grosssteingrab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Nordsteim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5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1%2C%206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6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5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8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7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9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9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52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39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1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4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42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0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1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Wichmannstrasse%203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65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chmann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partanerstra%C3%9Fe%201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artaner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3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sse%201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6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2%20%2B%2010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6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stra%C3%9Fe%209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straße 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0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5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7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hartzstra%C3%9Fe%2023%20%2B%20Werrastra%C3%9Fe%201%2C%206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hartz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8719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ss%20Blumenau%20%28Wunstorf%29%20IMG%20662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Blumena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76353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253019.00144%20-%20K%C3%B6niglich%20Hannoverscher%20Meilenstein%20an%20der%20Bundesstra%C3%9Fe%202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lesto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57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horn%20-%20Kirche%20am%20Mark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 Kirche (Nordhorn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4391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uhaus%20Fallersleb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Brauhaus zu Fallersle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0261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Minister-Stueve%20Strasse%20Jacobs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nister-Stüve-Straße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7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0Church%20SO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dtkirche St. Mari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793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undische Straße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hemalige%20Tankstelle%20von%201957%20-%20Hannover-Badenstedt%20Gabelung%20Burgundische%20Stra%C3%9Fe-Empelder%20Stra%C3%9Fe%20-%20panoramio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797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1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venstedt%20Altes%20Dorf%201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7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den Pavilion Luise-Blume-Straß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uise-Blume-St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49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tein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3%2C%201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49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teinstraße 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5%2C%201%2C%20Bothfel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7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udeplan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Bornum%20Hudeplan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8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ld Chapel City Cemetery Rickling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te%20Kapelle%20auf%20dem%20Ricklinger%20Stadtfriedhof%2C%20Hannover%2C%20erbaut%20um%201912%2C%20G%C3%B6ttinger%20Chaussee%20246%2C%20Blick%20im%20Herbst%20nach%20Nord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7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6, Ha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indener%20Berge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4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2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5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4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6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8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606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arrlandplatz 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farrlandplatz%209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14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Edelhofe 8b- c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Edelhofe%208b-c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8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mmestraß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ammestra%C3%9Fe%2023%20Hannover%20Ricklingen%20Johann%20Kreimer%20Maria%20Waldvogel%20177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4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7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2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8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3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16%2C%201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9516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ugelfangtrift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ushaltestelle%20Alte%20Heide%2C%204%2C%20Sahlkamp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49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Chaussee%2049%2C%202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Stra%C3%9Fe%2024%20-%2042%2C%202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358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achtrupp-Villa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%C3%B6rgestra%C3%9Fe%2040%20%28Osterode%20am%20Harz%29%20Schachtrupp-Villa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4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Kirche 2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Kirche%2023%2C%201%2C%20Wettber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8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stor-Bartels-Weg 10 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stor-Bartels-Weg%2010%2C%205%2C%20Wettber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8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1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gertahlstra%C3%9Fe%2017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9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Sackmannstra%C3%9Fe%202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4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mmermannstraße 3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mmermannstra%C3%9Fe%2032%2C%201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6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hofstraße 2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hofstra%C3%9Fe%2022%2C%202%2C%20Limmer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12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12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8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1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gertahlstra%C3%9Fe%2011%2C%20R%C3%BCcksei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2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3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6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platz%204%2C%202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platz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platz%20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4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4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8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67a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67a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9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1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0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4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1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6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2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7%2C%201%2C%20Linden-Nord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4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10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nnostra%C3%9Fe%2010-14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8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3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C%20Wilhelm-Bluhm-Stra%C3%9Fe%2037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81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812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2%2C%203%2C%20Pattensen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3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Am Schafbrin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senbahnbr%C3%BCcke%2C%202%2C%20Am%20Schafbrinke%2C%20Seelhorst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35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itstallbrück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einekanal%2C%20Reitstallbr%C3%BCcke%20G%C3%B6ttingen%2020180119%2000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7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orst mill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rster%20Windm%C3%BChle%20%281%29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09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omag administration buildin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actory%20gate%20Hanomag%20Goettinger%20Strasse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6711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sef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Beverbruch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71561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Pattens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041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ndmühle Dollberg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ll%C3%A4nderwindm%C3%BChle%20Dollbergen%20IMG%201170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6841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int Paul Church (Bergen an der Dumme)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Bergen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lenberger Straße 6, Ehem. Wohn-/Wirtschaftsgebäu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inrich Warmbold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6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8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8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I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tchen building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2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Residential houses Am Küchengarten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31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City Cemetery Am Lindener Berge 4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6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Beekestraße II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7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n der Kirche 2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adenstedter Straße 193-2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0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9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7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2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onuments group Hofanlage Riechersstraße 2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3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5/37 (access roa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5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brunnen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65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brunnen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7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9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thlehemplatz 1, 1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1438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Engeo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LD%20Gro%C3%9Fsteingrab%20Engeo%20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1830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Mühle Verho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M%C3%BChle%20Verhorn%200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864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ial sit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euer%20Friedhof%20Schneverdingen%20-%20Begr%C3%A4bnisst%C3%A4tt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414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Etzenbor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tzenborn%20Kirch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klinger Stadtweg 52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rone%20house%20Ricklinger%20Stadtweg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4142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41421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enkmal%20des%20Oldenburgischen%20Dragoner-Regiments%20Nr.%2019%20f%C3%BCr%20die%20Gefallenen%20des%20Deutsch-Franz%C3%B6sischen%20Krieges%2C%20gleichzeitig%20der%20Gefallenen%20der%20Gemeinde%20Osternburg%20und%20der%20Bauernschaft%20Tweelb%C3%A4ke%20Wunderburgstra%C3%9F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2862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ertrud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Gertruden%20%28Gleidingen%29%20IMG%203646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022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18022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ttellandkanal%20near%20Braunschweig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139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18139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ckermannhaus%20Empeld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7471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idge over Zweigkanal Lind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%C3%96stliche%20Kanalbr%C3%BCcke%2C%204%2C%20Seelze%2C%20Region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5336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853365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86392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9863928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828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nor House II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usterh%C3%B6fe%202%20Herrenhaus%20Bennigsen%20Springe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4188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rch Damnatz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natzChurch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70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705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570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5705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1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18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8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450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24509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939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5939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099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92099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0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92104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7355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Fabian und Sebastia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theimCapilla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0847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Edendorf 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Edendorf%202%20p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921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age%20Fahrenholz%20Fahrenholzer%20Stra%C3%9Fe%20002%202021%2006%202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921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rage%20Fahrenholz%20Rottorfer%20Weg%204%20003%202021%2006%2023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2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47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Chaussee%2045%20%2B%2047%2C%205%2C%20Ricklin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92335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Martinskirche%20in%20Bennigsen%20%28Springe%29%20IMG%20642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tin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5312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Andreas%20%28Tettenborn%29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ndrea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5304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%C3%BCgelgr%C3%A4berfeld%20Lohheide%202021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umulus field Lohhei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20175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storf-Hannoversche%20Strasse%204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ttergut III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129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thaus%20Lehrte%20%2801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thaus Lehrt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5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51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Officers’ Mess of the former Prinz-Albrecht-Kaserne in Hannover-Bothfeld, Germany</w:t>
      </w:r>
      <w:r>
        <w:t xml:space="preserve">”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7448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esler-Siedlung%20Celle%40Italienischer%20Gart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talienischer Gart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7045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lla%20Ebeling%20Hauptseite%20Hindenburgstrass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lla Ebelin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8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instra%C3%9Fe%203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uild House Martinstraße 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01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7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tei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0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9%2C%204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tein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1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1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11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instei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1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15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instein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1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nsteinstra%C3%9Fe%2019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Einstein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3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11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53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il-Nolde-Weg%2017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il-Nolde-Weg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73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odbielskistra%C3%9Fe%20325%2C%202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Industrial building Podbielskistraße 325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806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%20Nicolai-Kirche%20%28Hannover-Bothfeld%29%202012%20by-RaBoe%202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ans Riedeman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80076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ktstra%C3%9Fe%2011%20Pattens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ktstraße 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6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udenkmal%20Sutelstr.%2056%20in%20Bothfeld%20%28Hannover%29%20IMG%20765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utelstraße 5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6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Bornum%20Hotel%20am%20Lindenho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Feldmark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648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instein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1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einrich Diederich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2992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mb for Henny Mey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0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I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002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rkshop III of the Scharnhorst barrack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3269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City Cemetery Rickling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07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m Edelhofe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119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ar Memorials An der Bauerwies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Monuments Group Altes Dor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ltes Dorf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2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2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rn Riechers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3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ünaustraße 7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48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rug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5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Yvette-Amiot-Weg 3,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317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closure Altes Dorf 1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3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59%20%2B%2061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355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rinz-Albrecht-Ring%2039%20%2B%2041%2C%201%2C%20Bothfel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ccommodation building VI of the former Prinz-Albrecht-Kaserne in Hannover-Bothfel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0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belstra%C3%9Fe%2020%20-%2023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bel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3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ederhaus%20Kuechengarten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Küchengarten 3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7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m%20Lindener%20Berg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4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52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Martinskirche%2014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Martinskirche 14, Ha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89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hrfamilienhaus%20Bebelstra%C3%9Fe%2021%20in%20Hannover-Ricklin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bel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3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riedrich-Ebert-Platz%2014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Platz 1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795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inrich-Meister-Allee%2015%20-%2019%2C%201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-Meister-Alle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1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%C3%B6ttinger%20Chaussee%2043%2C%202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öttinger Chaussee 4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4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Kirche%2023%2C%205%2C%20Wettber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Kirche 23 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eune%20in%20Wettberge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stor-Bartels-Weg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27164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elle%20Rektorenhaus%20s%C3%BCdwe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ktorwohnha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2878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Amtsstrasse%203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tshaus Vorsf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081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ussenansicht%20der%20Trauerhalle%20auf%20dem%20J%C3%BCdischen%20Friedhof%20Bothfeld%20i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uneral hall Jewish Cemetery Bothfel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16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lle%2096%20factory%20building%20Hanomag%20Hanomagstrasse%20Ha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183162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1782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%C3%BCdischer%20Friedhof%20F%C3%B6rste%20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üdischer Friedho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7550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ailroad%20bridge%20Hildesheimer%20Strasse%20Waldhausen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ilway bridge Hildesheim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127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ockwindmuehle%20Wagenzel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genzeller Bockwindmüh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274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s%20denkmalgesch%C3%BCtzte%20Fachwerkhaus%20Rohdehof%2020%20in%20Langenhagen%2C%20ehemals%20Sitz%20des%20Gutsverwalters%20der%20Grafen%20von%20Rohden%2C%20Blick%20auf%20die%20Eingangssei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rrenhaus von Roh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8303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Uboot-Halle%20factory%20building%20Hanomag%20Elfriede-Paul-Allee%20Hanover%20Germany%20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sted factory building in Hannover-Linden Süd, German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1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ürgermeister-Rasch-Straße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4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winkel%2C%20kerk%20foto1%202008-08-30%2017.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lexand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1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efelbad Fallersleb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9209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orderney, Bülowallee 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765917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rsfelde%20Langestrasse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athaus Vorsfel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225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%20Kraftwerk%20SchnellerGrab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eller Graben hydroelectric power st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5937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Deisterplatz%20Herb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nker am Deisterplatz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226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eller%20Graben%20IMG%20199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2322600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3166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meindehaus%20Sankt%20Michaelis-Kirche%20Hannover%20Ricklingen%20Pfarrstra%C3%9Fe%2072%20Stammestra%C3%9Fe%205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emeindehaus Michaeli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75361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%C3%BClau%20Kirch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Johanni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25025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feldstra%C3%9Fe%206%2C%202%2C%20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igh bunker Nordfeldstraße 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09775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8097753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52814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Sengward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Georgs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928038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u%C3%9F-Stein%20Garlst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uß sto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81249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drebber%2C%20St.-Gertrud-Kapelle%20%285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Gertrud-Kapel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972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0of%20Lanz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rch of Lanz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07448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pel%20of%20Schweskau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pel of Schweskau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20480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204806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4369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436936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2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24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68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6866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1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4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4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25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008725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593407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ttergut Nordsteimk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08457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nover University of Educati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355286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Hattendorf%20-%20Kirchhof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Eligius 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843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bauschule%20Ahlem%20Direktorenhau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adquarters of the former Israelite Horticultural Schoo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19258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eorg%20Egestorff%20gravestone%20Von-Alten-Garten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avestone dedicated to Georg Egestorff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9371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Solchstorf%202%20p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Solchstorf 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34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o%C3%9Fsteingrab%20Bruchtorf%201%20p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oßsteingrab Bruchtorf 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172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Marschwegel%207%20002%202021%2006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schwegel 7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20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07%20Wohngeb%C3%A4ude%20006%202021%2006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esidential building Hauptstraße 7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67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3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672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7775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ammstra%C3%9Fe%2018%2C%203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77753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157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nstra%C3%9Fe%2017%2C%204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1571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63115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dorf%20Hauptstra%C3%9Fe%2032%20007%202021%2006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Marien (Handorf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98365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%C3%84u%C3%9Fere%20Br%C3%BCcke%20H%C3%BCpeder%20Bach%2C%201%2C%20Pattensen%2C%20Region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09836504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4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partment%20house%20Bennostrasse%20Henniges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nno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8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5%20%2B%202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37%20%2B%2039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3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4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7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491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1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529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unstorfer Straße 37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94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ethlehemplatz 2-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19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76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ckebusch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3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5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5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7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5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4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Viktoriastraße 6-36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3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7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artenallee 18-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0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ittekindstraße 1-4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3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1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75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ethoven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Egestorffstraße and Schwalenberger 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7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ndener Marktplatz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0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osthor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73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Allerweg 27, 29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8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5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Roesebeckstraße 15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6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esebeckstraße 15 (building M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78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Menzelstraße 1-72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58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4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9%20%2B%205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wedenweg%207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wedenweg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439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ckmannstra%C3%9Fe%2023%2C%201%2C%20Limmer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ckmannstraße 2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576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igertahlstra%C3%9Fe%201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igertahl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3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4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77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1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629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thlehemstra%C3%9Fe%202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thlehem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070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%C3%B6tnerholzweg%2036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ötnerholzweg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30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79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7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72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mmerstra%C3%9Fe%2081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mmerstraße 8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5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C%20Wilhelm-Bluhm-Stra%C3%9Fe%203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78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C%20Wilhelm-Bluhm-Stra%C3%9Fe%203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-Bluhm-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069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vetstra%C3%9Fe%208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vet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1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lemer%20Stra%C3%9Fe%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lemer 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2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elber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elber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46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iktoriastra%C3%9Fe%201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iktoria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0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0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4%2C%201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52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chstra%C3%9Fe%2010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ch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6ssestra%C3%9Fe%204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össe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3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%C3%B6ssestra%C3%9Fe%2012%2C%202%2C%20Linden-Nor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össe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562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ttenstra%C3%9Fe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tten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2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asemannstra%C3%9Fe%2010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asemann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3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2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4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747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chtenbergplatz%20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chtenbergplatz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689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wiss%20Life%20office%20building%20Lahe%20Hanover%20Germany%20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15868978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5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52%20%2B%2050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5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0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rtenallee%202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tenalle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5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11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8995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ephanusstra%C3%9Fe%201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phanus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85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7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6a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6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198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28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2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06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ttekindstra%C3%9Fe%2039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ttekindstraße 3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2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4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5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225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onkordiastra%C3%9Fe%207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onkordia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325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iemeyerstra%C3%9Fe%2013%2C%203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emeyer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599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Former%20municipal%20intermediate%20school%20Am%20Lindener%20Berge%20Linden-Mitte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Lindener Berg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00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enstedter%20Stra%C3%9Fe%2035%20Hannover%20Linden-Mitte%2C%201926%20mit%20zur%C3%BCckliegender%20Turnhalle%20erbaut%2C%20Stadtbauamt%20unter%20Karl%20Elkart%2C%20Stra%C3%9Fenfront%20von%20recht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denstedter Straße 3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4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Von-Alten-Allee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on-Alten-Alle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625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atehouse%20entrance%20Von-Alten-Garten%20Posthornstrasse%20Linden%20Ha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Von-Alten-Allee 30/3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8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32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8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25%2C%202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2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458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11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23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spelmathstra%C3%9Fe%2020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spelmathstraße 2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7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4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9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5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hrbergstra%C3%9Fe%201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hrberg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76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arlottenstra%C3%9Fe%2080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arlottenstraße 8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0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rousbergstra%C3%9Fe%209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rousberg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4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0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23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onstra%C3%9Fe%2016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onstraße 1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0583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mpestra%C3%9Fe%203%2C%201%2C%20Linden-S%C3%BCd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mpe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185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%20%2B%20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75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28%20%2B%2026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2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3883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36%20%2B%2034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3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02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4%20%2B%204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117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45%20%2B%204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4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4918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nzelstra%C3%9Fe%2060%20%2B%2058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nzelstraße 6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1982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21%20%2B%2023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2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94151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warzer%20B%C3%A4r%206%2C%201%2C%20Linden-Mitte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warzer Bär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7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89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1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1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4%20%2B%2016%2C%202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0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1005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Katharin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nesebeck%20Kirche%202021-2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4823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riedrich-Ebert-Straße 3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6200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tes Dorf 4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24611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Oker-Wehr in Müden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Oker-Wehr%20in%20M%C3%BCden%20%28Aller%29%20IMG%209251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5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5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8744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soleum Völkers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soleum%20V%C3%B6lkers%20Seitenansicht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8747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usoleum Ebelin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usoleum%20Ebeling%20Auss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7391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isenstraße 44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ouse%20Elisenstrasse%20northside%20Pfarrlandstrasse%20Linden-Nord%20Han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3352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undschule Eichendorffschul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ichendorffschule%20Hennigesstrasse%20Linden%20Hanover%20Germany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136968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undschule Stammestraße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rundschule%20Stammestra%C3%9Fe%2053%2030459%20Hannover%20Rickling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8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ichartzstraße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hartzstra%C3%9Fe%2025-Werrastra%C3%9Fe%202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64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8%20%2B%20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65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8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8%20%2B%206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19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1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16%20%2B%2014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3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1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ichartzstra%C3%9Fe%2023-Werrastra%C3%9Fe%201%2C%201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635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25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rrastra%C3%9Fe%2025%20%2B%2023%2C%202%2C%20D%C3%B6hr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008732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uf der Masch 2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04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n der Kirche 13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%20der%20Kirche%2013%2C%202%2C%20Wettbergen%2C%20Hannover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55914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uptstraße 66, Hannover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uptstra%C3%9Fe%2066%20in%20Wettbergen.jp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65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2006%20-%20Bothfeld-%20St.-Nicolai-Kirche-%20by-RaBo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Nicholas Churc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841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hurch%28kath%29%20of%20Luechow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gne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86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Godehardkirche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odehar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1836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Pyrmont%20St%20Georg%20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Geo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430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erial%20image%20of%20the%20Schloss%20Pyrmon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loss Pyrmon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0892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ad%20Pyrmont%20Spelunkenturm%20201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pelunkentur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88256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loss%20Wolfsburg%20Sued-We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olfsburg Cast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1622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pelle%20Hesepe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pelle Hesep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7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sse%201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421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erney%20Stella%20Mari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ella Mari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74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astanienallee%204%20%2B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astanienalle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5763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ilhelmstein%20Steinhuder%20Meer%20Ein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helmste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6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eserstra%C3%9Fe%204%20%2B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s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6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3%20%2B%201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78386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6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6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0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81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redelfeldstraße 17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93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3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0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7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08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3 (outbuilding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64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Güntherstraße 3-21A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1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idge Wolf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0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2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0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4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7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90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 (wall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57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1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5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462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eimstraße 1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2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4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3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8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56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3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01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3 (front yard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77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7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804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50 (fence)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2875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Willmerstraße, Pagenstraß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5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chmannstraße 11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735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Fiedelerstraße 2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102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1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9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Fiedelerstraße 25-27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rchitectural heritage group Borgentrickstraße 9-13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1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47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orgentrick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5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2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6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belmannstraße 3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7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17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291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lenen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92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hurch tower Auferstehungs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45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einer Straße 2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516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55982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erra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5513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nnen%20Kirche%20Hesslingen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Annen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6114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enry%20Goebel%20WesternElectric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einrich Göbel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19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44%20%2B%2042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4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12384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ohannes-der-T%C3%A4ufer-Kirche%20Wettbergen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ohannes-der-Täufer-Kirch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5700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rnst-August-Stolle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12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chnabelstra%C3%9Fe%2065%20%2B%2067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chnabelstraße 65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574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artensplatz%201%2C%201%2C%20Oberrickling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tensplatz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2083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Waldhausenstra%C3%9Fe%202a%2C%201%2C%20Waldhaus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aldhausenstraße 2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43a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3a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139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ndensteinstra%C3%9Fe%2049%2C%201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randensteinstraße 49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32270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andbostel140112%200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alag X-B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5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8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37270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Ro%C3%9Fkampstra%C3%9Fe%2012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Roßkamp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25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32%2C%202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3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155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iebrechtstra%C3%9Fe%2042%2C%203%2C%20Waldheim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ebrechtstraße 4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3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40%2C%202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40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396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1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4417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-Willmerstr20c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merstraße 20c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083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ernwardstra%C3%9Fe%204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ernward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16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6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21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Querstra%C3%9Fe%201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rstraße 12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336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Ziegelstra%C3%9Fe%201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Ziegelstraße 13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587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ndwehrstra%C3%9Fe%2078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ndwehrstraße 78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631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ock%20tower%20Doehrener%20Wolle%20Am%20Uhrturm%20Doehren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m Uhrturm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19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lerstra%C3%9Fe%204%20%2B%202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lerstraße 4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1647610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msstra%C3%9Fe%201%20%2B%203%2C%201%2C%20D%C3%B6hren%2C%20Hannover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msstraße 1, Hannov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36140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INO-Verwaltungsgebäu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4249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Kirche%20in%20Apelern%20IMG%206035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Kirche Apeler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01136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Cloppenburg%20castl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urg Cloppen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2543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lbSchloss%20Bleckede%20%282814473890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lbschloss Blecked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843851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fred%20Tode%20198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15843851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793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2012%2009%20Accumer%20Kirche%20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Willeha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7939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8072706%20Accum%20Orge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Willeha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120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allenbad Nordhor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2037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derney%20St.%20Ludgerus%20Ost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 Ludgeru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5574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rloeserkirche%20church%20Allerweg%20Linden-Sued%20Hannover%20Germany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rlöserkirche (Hanover)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38959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Hannover%20Pferdeturm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ferdeturm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468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Northeim%20Kirche%20kath%202011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ariä Heimsuchun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9437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Braunschweig%20Garnison-Schule%20von%20Suedosten%20%282009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Garnison-Schul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95268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undburg%20Carl%20Schuchardt%20191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und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2464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ipinsburg%20Au%C3%9Fenwall%20%28Osterode%20am%20Harz%29%20%285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ipinsbur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6382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t.-Johannes-Kapelle%20in%20Hannover-Davenstedt%20mit%20der%20Stadttafe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t.-Johannes Chapel</w:t>
      </w:r>
      <w:r>
        <w:t xml:space="preserve">’</w:t>
      </w:r>
      <w:r>
        <w:t xml:space="preserve">}}</w:t>
      </w:r>
    </w:p>
    <w:bookmarkEnd w:id="52"/>
    <w:bookmarkStart w:id="53" w:name="sample-collection-aroud"/>
    <w:p>
      <w:pPr>
        <w:pStyle w:val="Heading1"/>
      </w:pPr>
      <w:r>
        <w:t xml:space="preserve">8. Sample Collection Aroud</w:t>
      </w:r>
    </w:p>
    <w:p>
      <w:pPr>
        <w:pStyle w:val="FirstParagraph"/>
      </w:pPr>
      <w:r>
        <w:t xml:space="preserve">From: https://w.wiki/6aLJ updated https://w.wiki/6crp</w:t>
      </w:r>
    </w:p>
    <w:p>
      <w:pPr>
        <w:pStyle w:val="BodyText"/>
      </w:pP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6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icia%20ostriker%203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icia Ostrik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6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chael%20Hart%20at%20HOPE%20Conference%20%28cropped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 S. Har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4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iam Hirstei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44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Quentin Smit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72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arry%20David%20at%20the%202009%20Tribeca%20Film%20Festival%202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arry David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85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John%20Belushi%20at%20the%2032nd%20Annual%20Radio%20and%20Television%20Correspondents%20Association%20Dinner%20-%20NARA%20-%20308059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John Belushi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952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Lois%20Long%20in%20her%20office%20at%20the%20New%20Yorker%20croped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ois Bancroft Long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15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Pamela%20Des%20Barres%2C%20July%202007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Pamela Des Barre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4184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Don%20Rosa%20MegaCon%202012%20Orlando%20FL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Don Rosa</w:t>
      </w:r>
      <w:r>
        <w:t xml:space="preserve">’</w:t>
      </w:r>
      <w:r>
        <w:t xml:space="preserve">}}</w:t>
      </w:r>
    </w:p>
    <w:bookmarkEnd w:id="53"/>
    <w:bookmarkStart w:id="54" w:name="sample-collection-cornelius"/>
    <w:p>
      <w:pPr>
        <w:pStyle w:val="Heading1"/>
      </w:pPr>
      <w:r>
        <w:t xml:space="preserve">9. Sample Collection Cornelius</w:t>
      </w:r>
    </w:p>
    <w:p>
      <w:pPr>
        <w:pStyle w:val="FirstParagraph"/>
      </w:pPr>
      <w:r>
        <w:t xml:space="preserve">From: https://w.wiki/6aJ3 updated https://w.wiki/6crp</w:t>
      </w:r>
    </w:p>
    <w:p>
      <w:pPr>
        <w:pStyle w:val="BodyText"/>
      </w:pP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099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Evi%20nemeth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vi Nemeth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10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eredith%20L%20Patterson%2027C3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eredith L. Patterso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4536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Seth%20Meyers%20by%20Gage%20Skidmore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eth Meyers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515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Carl W. Ackerman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7525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Sarah Bagley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18938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Thomas%20Jane%202019%20by%20Glenn%20Francis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homas Jane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1623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Alicia%20ostriker%203206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Alicia Ostriker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267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mage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commons.wikimedia.org/wiki/Special:FilePath/Michael%20Hart%20at%20HOPE%20Conference%20%28cropped%29.jpg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Michael S. Hart</w:t>
      </w:r>
      <w:r>
        <w:t xml:space="preserve">’</w:t>
      </w:r>
      <w:r>
        <w:t xml:space="preserve">}}</w:t>
      </w:r>
      <w:r>
        <w:t xml:space="preserve"> </w:t>
      </w:r>
      <w:r>
        <w:t xml:space="preserve">{</w:t>
      </w:r>
      <w:r>
        <w:t xml:space="preserve">‘</w:t>
      </w:r>
      <w:r>
        <w:t xml:space="preserve">item</w:t>
      </w:r>
      <w:r>
        <w:t xml:space="preserve">’</w:t>
      </w:r>
      <w:r>
        <w:t xml:space="preserve">: {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ur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http://www.wikidata.org/entity/Q23437</w:t>
      </w:r>
      <w:r>
        <w:t xml:space="preserve">’</w:t>
      </w:r>
      <w:r>
        <w:t xml:space="preserve">},</w:t>
      </w:r>
      <w:r>
        <w:t xml:space="preserve"> </w:t>
      </w:r>
      <w:r>
        <w:t xml:space="preserve">‘</w:t>
      </w:r>
      <w:r>
        <w:t xml:space="preserve">itemLabel</w:t>
      </w:r>
      <w:r>
        <w:t xml:space="preserve">’</w:t>
      </w:r>
      <w:r>
        <w:t xml:space="preserve">: {</w:t>
      </w:r>
      <w:r>
        <w:t xml:space="preserve">‘</w:t>
      </w:r>
      <w:r>
        <w:t xml:space="preserve">xml:lang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lite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William Hirstein</w:t>
      </w:r>
      <w:r>
        <w:t xml:space="preserve">’</w:t>
      </w:r>
      <w:r>
        <w:t xml:space="preserve">}}</w:t>
      </w:r>
    </w:p>
    <w:bookmarkEnd w:id="54"/>
    <w:bookmarkStart w:id="55" w:name="sample-collection-darkhabani"/>
    <w:p>
      <w:pPr>
        <w:pStyle w:val="Heading1"/>
      </w:pPr>
      <w:r>
        <w:t xml:space="preserve">10. Sample Collection Darkhabani</w:t>
      </w:r>
    </w:p>
    <w:p>
      <w:pPr>
        <w:pStyle w:val="FirstParagraph"/>
      </w:pPr>
      <w:r>
        <w:t xml:space="preserve">From: https://w.wiki/6aKG</w:t>
      </w:r>
    </w:p>
    <w:bookmarkEnd w:id="55"/>
    <w:bookmarkStart w:id="56" w:name="sample-collection-debase"/>
    <w:p>
      <w:pPr>
        <w:pStyle w:val="Heading1"/>
      </w:pPr>
      <w:r>
        <w:t xml:space="preserve">11. Sample Collection Debase</w:t>
      </w:r>
    </w:p>
    <w:p>
      <w:pPr>
        <w:pStyle w:val="FirstParagraph"/>
      </w:pPr>
      <w:r>
        <w:t xml:space="preserve">From: https://w.wiki/6ZpM updated https://w.wiki/6crz</w:t>
      </w:r>
    </w:p>
    <w:bookmarkEnd w:id="56"/>
    <w:bookmarkStart w:id="57" w:name="sample-collection-kromm"/>
    <w:p>
      <w:pPr>
        <w:pStyle w:val="Heading1"/>
      </w:pPr>
      <w:r>
        <w:t xml:space="preserve">12. Sample Collection Kromm</w:t>
      </w:r>
    </w:p>
    <w:p>
      <w:pPr>
        <w:pStyle w:val="FirstParagraph"/>
      </w:pPr>
      <w:r>
        <w:t xml:space="preserve">From: https://w.wiki/6Ww7</w:t>
      </w:r>
    </w:p>
    <w:bookmarkEnd w:id="57"/>
    <w:bookmarkStart w:id="58" w:name="sample-collection-sommer"/>
    <w:p>
      <w:pPr>
        <w:pStyle w:val="Heading1"/>
      </w:pPr>
      <w:r>
        <w:t xml:space="preserve">13. Sample Collection Sommer</w:t>
      </w:r>
    </w:p>
    <w:p>
      <w:pPr>
        <w:pStyle w:val="FirstParagraph"/>
      </w:pPr>
      <w:r>
        <w:t xml:space="preserve">From: https://w.wiki/6aKR</w:t>
      </w:r>
    </w:p>
    <w:bookmarkEnd w:id="58"/>
    <w:bookmarkStart w:id="59" w:name="sample-collection-tuku"/>
    <w:p>
      <w:pPr>
        <w:pStyle w:val="Heading1"/>
      </w:pPr>
      <w:r>
        <w:t xml:space="preserve">14. Sample Collection Tuku</w:t>
      </w:r>
    </w:p>
    <w:p>
      <w:pPr>
        <w:pStyle w:val="FirstParagraph"/>
      </w:pPr>
      <w:r>
        <w:t xml:space="preserve">From: https://w.wiki/6cs5</w:t>
      </w:r>
    </w:p>
    <w:bookmarkEnd w:id="59"/>
    <w:bookmarkStart w:id="63" w:name="references"/>
    <w:p>
      <w:pPr>
        <w:pStyle w:val="Heading1"/>
      </w:pPr>
      <w:r>
        <w:t xml:space="preserve">References</w:t>
      </w:r>
    </w:p>
    <w:bookmarkStart w:id="62" w:name="refs"/>
    <w:bookmarkStart w:id="6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6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://www.wikidata.org/entity/Q18890767" TargetMode="External" /><Relationship Type="http://schemas.openxmlformats.org/officeDocument/2006/relationships/hyperlink" Id="rId46" Target="http://www.wikidata.org/entity/Q18890869" TargetMode="External" /><Relationship Type="http://schemas.openxmlformats.org/officeDocument/2006/relationships/hyperlink" Id="rId24" Target="http://www.wikidata.org/entity/Q25569472" TargetMode="External" /><Relationship Type="http://schemas.openxmlformats.org/officeDocument/2006/relationships/hyperlink" Id="rId28" Target="http://www.wikidata.org/entity/Q27316110" TargetMode="External" /><Relationship Type="http://schemas.openxmlformats.org/officeDocument/2006/relationships/hyperlink" Id="rId32" Target="http://www.wikidata.org/entity/Q27919851" TargetMode="External" /><Relationship Type="http://schemas.openxmlformats.org/officeDocument/2006/relationships/hyperlink" Id="rId38" Target="http://www.wikidata.org/entity/Q934482" TargetMode="External" /><Relationship Type="http://schemas.openxmlformats.org/officeDocument/2006/relationships/hyperlink" Id="rId6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www.wikidata.org/entity/Q18890767" TargetMode="External" /><Relationship Type="http://schemas.openxmlformats.org/officeDocument/2006/relationships/hyperlink" Id="rId46" Target="http://www.wikidata.org/entity/Q18890869" TargetMode="External" /><Relationship Type="http://schemas.openxmlformats.org/officeDocument/2006/relationships/hyperlink" Id="rId24" Target="http://www.wikidata.org/entity/Q25569472" TargetMode="External" /><Relationship Type="http://schemas.openxmlformats.org/officeDocument/2006/relationships/hyperlink" Id="rId28" Target="http://www.wikidata.org/entity/Q27316110" TargetMode="External" /><Relationship Type="http://schemas.openxmlformats.org/officeDocument/2006/relationships/hyperlink" Id="rId32" Target="http://www.wikidata.org/entity/Q27919851" TargetMode="External" /><Relationship Type="http://schemas.openxmlformats.org/officeDocument/2006/relationships/hyperlink" Id="rId38" Target="http://www.wikidata.org/entity/Q934482" TargetMode="External" /><Relationship Type="http://schemas.openxmlformats.org/officeDocument/2006/relationships/hyperlink" Id="rId6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box Notebook Rendering</dc:title>
  <dc:creator>Simon Worthington</dc:creator>
  <cp:keywords/>
  <dcterms:created xsi:type="dcterms:W3CDTF">2023-04-23T18:31:11Z</dcterms:created>
  <dcterms:modified xsi:type="dcterms:W3CDTF">2023-04-23T18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cover/Hybrid_European_RF_and_Antenna_Test_Zone_sml.jpg</vt:lpwstr>
  </property>
  <property fmtid="{D5CDD505-2E9C-101B-9397-08002B2CF9AE}" pid="8" name="crossref">
    <vt:lpwstr/>
  </property>
  <property fmtid="{D5CDD505-2E9C-101B-9397-08002B2CF9AE}" pid="9" name="date">
    <vt:lpwstr>4/14/23</vt:lpwstr>
  </property>
  <property fmtid="{D5CDD505-2E9C-101B-9397-08002B2CF9AE}" pid="10" name="download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repo-actions">
    <vt:lpwstr/>
  </property>
  <property fmtid="{D5CDD505-2E9C-101B-9397-08002B2CF9AE}" pid="16" name="repo-url">
    <vt:lpwstr>https://github.com/NFDI4Culture/sandbox-notebook-rendering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